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D18935" w14:textId="77777777" w:rsidR="00F56A5D" w:rsidRPr="00D81022" w:rsidRDefault="00F56A5D" w:rsidP="00F56A5D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bookmarkStart w:id="0" w:name="_GoBack"/>
      <w:bookmarkEnd w:id="0"/>
      <w:r w:rsidRPr="00D81022">
        <w:rPr>
          <w:rFonts w:ascii="Arial" w:hAnsi="Arial" w:cs="Arial"/>
          <w:noProof/>
          <w:sz w:val="24"/>
          <w:szCs w:val="24"/>
          <w:lang w:eastAsia="pl-PL"/>
        </w:rPr>
        <w:drawing>
          <wp:inline distT="0" distB="0" distL="0" distR="0" wp14:anchorId="63440454" wp14:editId="43670805">
            <wp:extent cx="2081509" cy="923925"/>
            <wp:effectExtent l="0" t="0" r="0" b="0"/>
            <wp:docPr id="19" name="Obraz 1" descr="C:\Users\User\AppData\Local\Microsoft\Windows\INetCache\Content.Outlook\S90SEMSQ\logo_KO_20x10 (00000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Outlook\S90SEMSQ\logo_KO_20x10 (00000003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92" cy="93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9AE37" w14:textId="77777777" w:rsidR="00F56A5D" w:rsidRPr="00D81022" w:rsidRDefault="00F56A5D" w:rsidP="00F56A5D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WOJEWÓDZKI KONKURS PRZEDMIOTOWY 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br/>
        <w:t xml:space="preserve">Z </w:t>
      </w:r>
      <w:r w:rsidR="009E5757" w:rsidRPr="00D81022">
        <w:rPr>
          <w:rFonts w:ascii="Arial" w:eastAsia="Times New Roman" w:hAnsi="Arial" w:cs="Arial"/>
          <w:sz w:val="24"/>
          <w:szCs w:val="24"/>
          <w:lang w:eastAsia="pl-PL"/>
        </w:rPr>
        <w:t>CHEMII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 </w:t>
      </w:r>
    </w:p>
    <w:p w14:paraId="66ED4666" w14:textId="77777777" w:rsidR="00F56A5D" w:rsidRPr="00D81022" w:rsidRDefault="00F56A5D" w:rsidP="00F56A5D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organizowany przez Łódzkiego Kuratora Oświaty                     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br/>
        <w:t>dla uczniów szkół podstawowych w roku szkolnym 202</w:t>
      </w:r>
      <w:r w:rsidR="004B48ED" w:rsidRPr="00D81022">
        <w:rPr>
          <w:rFonts w:ascii="Arial" w:eastAsia="Times New Roman" w:hAnsi="Arial" w:cs="Arial"/>
          <w:sz w:val="24"/>
          <w:szCs w:val="24"/>
          <w:lang w:eastAsia="pl-PL"/>
        </w:rPr>
        <w:t>1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t>/202</w:t>
      </w:r>
      <w:r w:rsidR="004B48ED" w:rsidRPr="00D81022">
        <w:rPr>
          <w:rFonts w:ascii="Arial" w:eastAsia="Times New Roman" w:hAnsi="Arial" w:cs="Arial"/>
          <w:sz w:val="24"/>
          <w:szCs w:val="24"/>
          <w:lang w:eastAsia="pl-PL"/>
        </w:rPr>
        <w:t>2</w:t>
      </w:r>
    </w:p>
    <w:p w14:paraId="37B2AFC4" w14:textId="77777777" w:rsidR="00F56A5D" w:rsidRPr="00D81022" w:rsidRDefault="00F56A5D" w:rsidP="00F56A5D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</w:p>
    <w:p w14:paraId="5D0DBD94" w14:textId="77777777" w:rsidR="00F56A5D" w:rsidRPr="00D81022" w:rsidRDefault="00F56A5D" w:rsidP="00F56A5D">
      <w:pPr>
        <w:jc w:val="center"/>
        <w:rPr>
          <w:rFonts w:ascii="Arial" w:hAnsi="Arial" w:cs="Arial"/>
          <w:sz w:val="24"/>
          <w:szCs w:val="24"/>
        </w:rPr>
      </w:pP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TEST </w:t>
      </w:r>
      <w:r w:rsidRPr="00D81022">
        <w:rPr>
          <w:rFonts w:ascii="Arial" w:hAnsi="Arial" w:cs="Arial"/>
          <w:sz w:val="24"/>
          <w:szCs w:val="24"/>
        </w:rPr>
        <w:t xml:space="preserve">– </w:t>
      </w:r>
      <w:r w:rsidRPr="00D81022">
        <w:rPr>
          <w:rFonts w:ascii="Arial" w:eastAsia="Times New Roman" w:hAnsi="Arial" w:cs="Arial"/>
          <w:sz w:val="24"/>
          <w:szCs w:val="24"/>
          <w:lang w:eastAsia="pl-PL"/>
        </w:rPr>
        <w:t xml:space="preserve"> ETAP </w:t>
      </w:r>
      <w:r w:rsidR="004B48ED" w:rsidRPr="00D81022">
        <w:rPr>
          <w:rFonts w:ascii="Arial" w:eastAsia="Times New Roman" w:hAnsi="Arial" w:cs="Arial"/>
          <w:sz w:val="24"/>
          <w:szCs w:val="24"/>
          <w:lang w:eastAsia="pl-PL"/>
        </w:rPr>
        <w:t>SZKOLNY</w:t>
      </w:r>
    </w:p>
    <w:p w14:paraId="732ECCA0" w14:textId="77777777" w:rsidR="00F56A5D" w:rsidRPr="00D81022" w:rsidRDefault="00F56A5D" w:rsidP="00F56A5D">
      <w:pPr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9918" w:type="dxa"/>
        <w:tblLayout w:type="fixed"/>
        <w:tblLook w:val="04A0" w:firstRow="1" w:lastRow="0" w:firstColumn="1" w:lastColumn="0" w:noHBand="0" w:noVBand="1"/>
      </w:tblPr>
      <w:tblGrid>
        <w:gridCol w:w="726"/>
        <w:gridCol w:w="8341"/>
        <w:gridCol w:w="851"/>
      </w:tblGrid>
      <w:tr w:rsidR="00F56A5D" w:rsidRPr="00D81022" w14:paraId="0A5B7E40" w14:textId="77777777" w:rsidTr="00E30A25">
        <w:tc>
          <w:tcPr>
            <w:tcW w:w="726" w:type="dxa"/>
          </w:tcPr>
          <w:p w14:paraId="656D0B9C" w14:textId="77777777" w:rsidR="00F56A5D" w:rsidRPr="00D81022" w:rsidRDefault="00F56A5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Nr zadania</w:t>
            </w:r>
          </w:p>
        </w:tc>
        <w:tc>
          <w:tcPr>
            <w:tcW w:w="8341" w:type="dxa"/>
            <w:vAlign w:val="center"/>
          </w:tcPr>
          <w:p w14:paraId="236358AF" w14:textId="77777777" w:rsidR="00F56A5D" w:rsidRPr="00D81022" w:rsidRDefault="00F56A5D" w:rsidP="00E30A2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Model odpowiedzi i kryterium oceniania</w:t>
            </w:r>
          </w:p>
        </w:tc>
        <w:tc>
          <w:tcPr>
            <w:tcW w:w="851" w:type="dxa"/>
          </w:tcPr>
          <w:p w14:paraId="354DF277" w14:textId="77777777" w:rsidR="00F56A5D" w:rsidRPr="00D81022" w:rsidRDefault="00F56A5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Punktacja</w:t>
            </w:r>
          </w:p>
        </w:tc>
      </w:tr>
      <w:tr w:rsidR="00F56A5D" w:rsidRPr="00D81022" w14:paraId="27BCAAB3" w14:textId="77777777" w:rsidTr="00C621FF">
        <w:tc>
          <w:tcPr>
            <w:tcW w:w="726" w:type="dxa"/>
          </w:tcPr>
          <w:p w14:paraId="73070782" w14:textId="77777777" w:rsidR="00F56A5D" w:rsidRPr="00D81022" w:rsidRDefault="00F56A5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8341" w:type="dxa"/>
          </w:tcPr>
          <w:p w14:paraId="6FB7F126" w14:textId="77777777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1. C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6. </w:t>
            </w:r>
            <w:r w:rsidR="004B48ED" w:rsidRPr="00D81022">
              <w:rPr>
                <w:rFonts w:ascii="Arial" w:hAnsi="Arial" w:cs="Arial"/>
                <w:sz w:val="24"/>
                <w:szCs w:val="24"/>
              </w:rPr>
              <w:t>B</w:t>
            </w:r>
          </w:p>
          <w:p w14:paraId="7EAB206F" w14:textId="77777777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2. B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7. </w:t>
            </w:r>
            <w:r w:rsidR="00205B73">
              <w:rPr>
                <w:rFonts w:ascii="Arial" w:hAnsi="Arial" w:cs="Arial"/>
                <w:sz w:val="24"/>
                <w:szCs w:val="24"/>
              </w:rPr>
              <w:t>C</w:t>
            </w:r>
          </w:p>
          <w:p w14:paraId="0608363E" w14:textId="77777777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3.  </w:t>
            </w:r>
            <w:r w:rsidR="004B48ED" w:rsidRPr="00D81022">
              <w:rPr>
                <w:rFonts w:ascii="Arial" w:hAnsi="Arial" w:cs="Arial"/>
                <w:sz w:val="24"/>
                <w:szCs w:val="24"/>
              </w:rPr>
              <w:t>B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8.  </w:t>
            </w:r>
            <w:r w:rsidR="00850D02">
              <w:rPr>
                <w:rFonts w:ascii="Arial" w:hAnsi="Arial" w:cs="Arial"/>
                <w:sz w:val="24"/>
                <w:szCs w:val="24"/>
              </w:rPr>
              <w:t>B</w:t>
            </w:r>
          </w:p>
          <w:p w14:paraId="04159C01" w14:textId="5D984610" w:rsidR="00F56A5D" w:rsidRPr="00D81022" w:rsidRDefault="00F56A5D" w:rsidP="00F56A5D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4. </w:t>
            </w:r>
            <w:r w:rsidR="00C621FF">
              <w:rPr>
                <w:rFonts w:ascii="Arial" w:hAnsi="Arial" w:cs="Arial"/>
                <w:sz w:val="24"/>
                <w:szCs w:val="24"/>
              </w:rPr>
              <w:t>A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9. </w:t>
            </w:r>
            <w:r w:rsidR="004B48ED" w:rsidRPr="00D81022">
              <w:rPr>
                <w:rFonts w:ascii="Arial" w:hAnsi="Arial" w:cs="Arial"/>
                <w:sz w:val="24"/>
                <w:szCs w:val="24"/>
              </w:rPr>
              <w:t>B</w:t>
            </w:r>
          </w:p>
          <w:p w14:paraId="4C0E7DAC" w14:textId="77777777" w:rsidR="00F56A5D" w:rsidRPr="00D81022" w:rsidRDefault="00F56A5D" w:rsidP="004452DA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5. </w:t>
            </w:r>
            <w:r w:rsidR="001A21C7">
              <w:rPr>
                <w:rFonts w:ascii="Arial" w:hAnsi="Arial" w:cs="Arial"/>
                <w:sz w:val="24"/>
                <w:szCs w:val="24"/>
              </w:rPr>
              <w:t>B</w:t>
            </w:r>
            <w:r w:rsidRPr="00D81022">
              <w:rPr>
                <w:rFonts w:ascii="Arial" w:hAnsi="Arial" w:cs="Arial"/>
                <w:sz w:val="24"/>
                <w:szCs w:val="24"/>
              </w:rPr>
              <w:tab/>
              <w:t xml:space="preserve">10. </w:t>
            </w:r>
            <w:r w:rsidR="004B48ED" w:rsidRPr="00D81022">
              <w:rPr>
                <w:rFonts w:ascii="Arial" w:hAnsi="Arial" w:cs="Arial"/>
                <w:sz w:val="24"/>
                <w:szCs w:val="24"/>
              </w:rPr>
              <w:t>B</w:t>
            </w:r>
          </w:p>
          <w:p w14:paraId="62F808DF" w14:textId="77777777" w:rsidR="004452DA" w:rsidRPr="00D81022" w:rsidRDefault="004452DA" w:rsidP="004452DA">
            <w:pPr>
              <w:tabs>
                <w:tab w:val="center" w:pos="1402"/>
              </w:tabs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ą poprawną odpowiedź jeden punkt</w:t>
            </w:r>
            <w:r w:rsidR="00BF02AE" w:rsidRPr="00D81022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851" w:type="dxa"/>
          </w:tcPr>
          <w:p w14:paraId="60794799" w14:textId="77777777" w:rsidR="00F56A5D" w:rsidRPr="00D81022" w:rsidRDefault="004452DA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-5-6-7-8-9-10</w:t>
            </w:r>
          </w:p>
        </w:tc>
      </w:tr>
      <w:tr w:rsidR="00F56A5D" w:rsidRPr="00D81022" w14:paraId="354B80AD" w14:textId="77777777" w:rsidTr="00E30A25">
        <w:tc>
          <w:tcPr>
            <w:tcW w:w="726" w:type="dxa"/>
          </w:tcPr>
          <w:p w14:paraId="0BED6102" w14:textId="77777777" w:rsidR="00F56A5D" w:rsidRPr="00D81022" w:rsidRDefault="004452DA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8341" w:type="dxa"/>
          </w:tcPr>
          <w:p w14:paraId="2CAF443F" w14:textId="6F9DD3E5" w:rsidR="00F56A5D" w:rsidRPr="002B12BD" w:rsidRDefault="002B12BD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2B12BD">
              <w:rPr>
                <w:rFonts w:ascii="Arial" w:hAnsi="Arial" w:cs="Arial"/>
                <w:sz w:val="24"/>
                <w:szCs w:val="24"/>
              </w:rPr>
              <w:t>A. Fałsz</w:t>
            </w:r>
            <w:r w:rsidR="006F0491" w:rsidRPr="002B12B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B12BD">
              <w:rPr>
                <w:rFonts w:ascii="Arial" w:hAnsi="Arial" w:cs="Arial"/>
                <w:sz w:val="24"/>
                <w:szCs w:val="24"/>
              </w:rPr>
              <w:t xml:space="preserve">B. </w:t>
            </w:r>
            <w:r w:rsidR="008450CD" w:rsidRPr="002B12BD">
              <w:rPr>
                <w:rFonts w:ascii="Arial" w:hAnsi="Arial" w:cs="Arial"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>rawda</w:t>
            </w:r>
            <w:r w:rsidRPr="002B12BD">
              <w:rPr>
                <w:rFonts w:ascii="Arial" w:hAnsi="Arial" w:cs="Arial"/>
                <w:sz w:val="24"/>
                <w:szCs w:val="24"/>
              </w:rPr>
              <w:t xml:space="preserve"> C. </w:t>
            </w:r>
            <w:r w:rsidRPr="00F05E14">
              <w:rPr>
                <w:rFonts w:ascii="Arial" w:hAnsi="Arial" w:cs="Arial"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>rawda</w:t>
            </w:r>
            <w:r w:rsidRPr="002B12BD" w:rsidDel="002B12B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B12BD">
              <w:rPr>
                <w:rFonts w:ascii="Arial" w:hAnsi="Arial" w:cs="Arial"/>
                <w:sz w:val="24"/>
                <w:szCs w:val="24"/>
              </w:rPr>
              <w:t>D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05E14">
              <w:rPr>
                <w:rFonts w:ascii="Arial" w:hAnsi="Arial" w:cs="Arial"/>
                <w:sz w:val="24"/>
                <w:szCs w:val="24"/>
              </w:rPr>
              <w:t>Fałsz</w:t>
            </w:r>
            <w:r w:rsidRPr="002B12BD" w:rsidDel="002B12B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30A25">
              <w:rPr>
                <w:rFonts w:ascii="Arial" w:hAnsi="Arial" w:cs="Arial"/>
                <w:sz w:val="24"/>
                <w:szCs w:val="24"/>
              </w:rPr>
              <w:t xml:space="preserve"> E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F05E14">
              <w:rPr>
                <w:rFonts w:ascii="Arial" w:hAnsi="Arial" w:cs="Arial"/>
                <w:sz w:val="24"/>
                <w:szCs w:val="24"/>
              </w:rPr>
              <w:t>Fałsz</w:t>
            </w:r>
            <w:r w:rsidRPr="00E30A25">
              <w:rPr>
                <w:rFonts w:ascii="Arial" w:hAnsi="Arial" w:cs="Arial"/>
                <w:sz w:val="24"/>
                <w:szCs w:val="24"/>
              </w:rPr>
              <w:t xml:space="preserve"> F.</w:t>
            </w:r>
            <w:r w:rsidRPr="00F05E14">
              <w:rPr>
                <w:rFonts w:ascii="Arial" w:hAnsi="Arial" w:cs="Arial"/>
                <w:sz w:val="24"/>
                <w:szCs w:val="24"/>
              </w:rPr>
              <w:t xml:space="preserve"> P</w:t>
            </w:r>
            <w:r>
              <w:rPr>
                <w:rFonts w:ascii="Arial" w:hAnsi="Arial" w:cs="Arial"/>
                <w:sz w:val="24"/>
                <w:szCs w:val="24"/>
              </w:rPr>
              <w:t>rawda</w:t>
            </w:r>
          </w:p>
          <w:p w14:paraId="5AD9F968" w14:textId="77777777" w:rsidR="006F0491" w:rsidRPr="00D81022" w:rsidRDefault="006F049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ą poprawną odpowiedź jeden punkt</w:t>
            </w:r>
          </w:p>
        </w:tc>
        <w:tc>
          <w:tcPr>
            <w:tcW w:w="851" w:type="dxa"/>
          </w:tcPr>
          <w:p w14:paraId="7741E06C" w14:textId="77777777" w:rsidR="00F56A5D" w:rsidRPr="00D81022" w:rsidRDefault="006F049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</w:t>
            </w:r>
            <w:r w:rsidR="008450CD" w:rsidRPr="00D81022">
              <w:rPr>
                <w:rFonts w:ascii="Arial" w:hAnsi="Arial" w:cs="Arial"/>
                <w:sz w:val="24"/>
                <w:szCs w:val="24"/>
              </w:rPr>
              <w:t>-5-6</w:t>
            </w:r>
          </w:p>
        </w:tc>
      </w:tr>
      <w:tr w:rsidR="00F56A5D" w:rsidRPr="00D81022" w14:paraId="765631DC" w14:textId="77777777" w:rsidTr="00E30A25">
        <w:tc>
          <w:tcPr>
            <w:tcW w:w="726" w:type="dxa"/>
          </w:tcPr>
          <w:p w14:paraId="2C9446FD" w14:textId="77777777" w:rsidR="00F56A5D" w:rsidRPr="00D81022" w:rsidRDefault="006F049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8341" w:type="dxa"/>
          </w:tcPr>
          <w:p w14:paraId="4F741F17" w14:textId="77777777" w:rsidR="008450CD" w:rsidRPr="00D81022" w:rsidRDefault="00EF64AC" w:rsidP="008450C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,</w:t>
            </w:r>
            <w:r w:rsidR="008671D7" w:rsidRPr="00D81022">
              <w:rPr>
                <w:rFonts w:ascii="Arial" w:hAnsi="Arial" w:cs="Arial"/>
                <w:sz w:val="24"/>
                <w:szCs w:val="24"/>
              </w:rPr>
              <w:t xml:space="preserve"> E, F</w:t>
            </w:r>
            <w:r w:rsidR="00834AE2" w:rsidRPr="00D81022">
              <w:rPr>
                <w:rFonts w:ascii="Arial" w:hAnsi="Arial" w:cs="Arial"/>
                <w:sz w:val="24"/>
                <w:szCs w:val="24"/>
              </w:rPr>
              <w:t>, G</w:t>
            </w:r>
            <w:r>
              <w:rPr>
                <w:rFonts w:ascii="Arial" w:hAnsi="Arial" w:cs="Arial"/>
                <w:sz w:val="24"/>
                <w:szCs w:val="24"/>
              </w:rPr>
              <w:t>, H</w:t>
            </w:r>
          </w:p>
          <w:p w14:paraId="34D9A4A0" w14:textId="46D3F736" w:rsidR="00F56A5D" w:rsidRPr="00D81022" w:rsidRDefault="000D60B1" w:rsidP="008450C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Za </w:t>
            </w:r>
            <w:r w:rsidR="008450CD" w:rsidRPr="00D81022">
              <w:rPr>
                <w:rFonts w:ascii="Arial" w:hAnsi="Arial" w:cs="Arial"/>
                <w:sz w:val="24"/>
                <w:szCs w:val="24"/>
              </w:rPr>
              <w:t xml:space="preserve">każdą poprawną odpowiedź jeden </w:t>
            </w:r>
            <w:r w:rsidRPr="00D81022">
              <w:rPr>
                <w:rFonts w:ascii="Arial" w:hAnsi="Arial" w:cs="Arial"/>
                <w:sz w:val="24"/>
                <w:szCs w:val="24"/>
              </w:rPr>
              <w:t>punkt</w:t>
            </w:r>
            <w:r w:rsidR="00BF02AE" w:rsidRPr="00D81022">
              <w:rPr>
                <w:rFonts w:ascii="Arial" w:hAnsi="Arial" w:cs="Arial"/>
                <w:sz w:val="24"/>
                <w:szCs w:val="24"/>
              </w:rPr>
              <w:t>. W przypadku, gdy uczeń wypisze wszystkie możliwości np. A, B, C, D, E, F nie przyznaje się punktów.</w:t>
            </w:r>
            <w:r w:rsidR="00EF64AC">
              <w:rPr>
                <w:rFonts w:ascii="Arial" w:hAnsi="Arial" w:cs="Arial"/>
                <w:sz w:val="24"/>
                <w:szCs w:val="24"/>
              </w:rPr>
              <w:t xml:space="preserve"> W przypadku, gdy uczeń poda prawidłowe odpowiedzi i np. jedną nieprawidłową odejmuje się tyle punktów ile nieprawidłowych odpowiedzi wskazał uczeń.</w:t>
            </w:r>
            <w:r w:rsidR="00CC5638">
              <w:rPr>
                <w:rFonts w:ascii="Arial" w:hAnsi="Arial" w:cs="Arial"/>
                <w:sz w:val="24"/>
                <w:szCs w:val="24"/>
              </w:rPr>
              <w:t xml:space="preserve"> Minimalna liczba punktów za odpowiedź wynosi 0.</w:t>
            </w:r>
          </w:p>
        </w:tc>
        <w:tc>
          <w:tcPr>
            <w:tcW w:w="851" w:type="dxa"/>
          </w:tcPr>
          <w:p w14:paraId="1C8D5DDA" w14:textId="77777777" w:rsidR="00F56A5D" w:rsidRPr="00D81022" w:rsidRDefault="000D60B1" w:rsidP="008450C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</w:t>
            </w:r>
            <w:r w:rsidR="00834AE2" w:rsidRPr="00D81022">
              <w:rPr>
                <w:rFonts w:ascii="Arial" w:hAnsi="Arial" w:cs="Arial"/>
                <w:sz w:val="24"/>
                <w:szCs w:val="24"/>
              </w:rPr>
              <w:t>-5</w:t>
            </w:r>
          </w:p>
        </w:tc>
      </w:tr>
      <w:tr w:rsidR="00F56A5D" w:rsidRPr="00D81022" w14:paraId="0CAEB11A" w14:textId="77777777" w:rsidTr="00E30A25">
        <w:tc>
          <w:tcPr>
            <w:tcW w:w="726" w:type="dxa"/>
          </w:tcPr>
          <w:p w14:paraId="63C3B191" w14:textId="77777777" w:rsidR="00F56A5D" w:rsidRPr="00D81022" w:rsidRDefault="000D60B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4. </w:t>
            </w:r>
          </w:p>
        </w:tc>
        <w:tc>
          <w:tcPr>
            <w:tcW w:w="8341" w:type="dxa"/>
          </w:tcPr>
          <w:p w14:paraId="5FA8B5E3" w14:textId="03ED9DB8" w:rsidR="00595BDB" w:rsidRDefault="00595BDB" w:rsidP="001E6248">
            <w:pPr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ela-Siatk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77"/>
              <w:gridCol w:w="657"/>
              <w:gridCol w:w="1937"/>
              <w:gridCol w:w="657"/>
            </w:tblGrid>
            <w:tr w:rsidR="00595BDB" w:rsidRPr="00FF0EF9" w14:paraId="6487284E" w14:textId="77777777" w:rsidTr="00595BDB">
              <w:tc>
                <w:tcPr>
                  <w:tcW w:w="1977" w:type="dxa"/>
                </w:tcPr>
                <w:p w14:paraId="3D7D4B75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FF0EF9">
                    <w:rPr>
                      <w:rFonts w:ascii="Arial" w:eastAsiaTheme="minorEastAsia" w:hAnsi="Arial" w:cs="Arial"/>
                      <w:sz w:val="24"/>
                      <w:szCs w:val="24"/>
                    </w:rPr>
                    <w:t>nazwa tlenku</w:t>
                  </w:r>
                </w:p>
              </w:tc>
              <w:tc>
                <w:tcPr>
                  <w:tcW w:w="657" w:type="dxa"/>
                </w:tcPr>
                <w:p w14:paraId="0AC49B5A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FF0EF9">
                    <w:rPr>
                      <w:rFonts w:ascii="Arial" w:eastAsiaTheme="minorEastAsia" w:hAnsi="Arial" w:cs="Arial"/>
                      <w:sz w:val="24"/>
                      <w:szCs w:val="24"/>
                    </w:rPr>
                    <w:t>opis</w:t>
                  </w:r>
                </w:p>
              </w:tc>
              <w:tc>
                <w:tcPr>
                  <w:tcW w:w="1937" w:type="dxa"/>
                </w:tcPr>
                <w:p w14:paraId="338888FD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FF0EF9">
                    <w:rPr>
                      <w:rFonts w:ascii="Arial" w:eastAsiaTheme="minorEastAsia" w:hAnsi="Arial" w:cs="Arial"/>
                      <w:sz w:val="24"/>
                      <w:szCs w:val="24"/>
                    </w:rPr>
                    <w:t>nazwa tlenku</w:t>
                  </w:r>
                </w:p>
              </w:tc>
              <w:tc>
                <w:tcPr>
                  <w:tcW w:w="657" w:type="dxa"/>
                </w:tcPr>
                <w:p w14:paraId="17FC1BB8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FF0EF9">
                    <w:rPr>
                      <w:rFonts w:ascii="Arial" w:eastAsiaTheme="minorEastAsia" w:hAnsi="Arial" w:cs="Arial"/>
                      <w:sz w:val="24"/>
                      <w:szCs w:val="24"/>
                    </w:rPr>
                    <w:t>opis</w:t>
                  </w:r>
                </w:p>
              </w:tc>
            </w:tr>
            <w:tr w:rsidR="00595BDB" w:rsidRPr="00FF0EF9" w14:paraId="539EF920" w14:textId="77777777" w:rsidTr="00595BDB">
              <w:tc>
                <w:tcPr>
                  <w:tcW w:w="1977" w:type="dxa"/>
                </w:tcPr>
                <w:p w14:paraId="0C832206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wapnia</w:t>
                  </w:r>
                </w:p>
              </w:tc>
              <w:tc>
                <w:tcPr>
                  <w:tcW w:w="657" w:type="dxa"/>
                </w:tcPr>
                <w:p w14:paraId="1DBD0AF6" w14:textId="2B03655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C</w:t>
                  </w:r>
                </w:p>
              </w:tc>
              <w:tc>
                <w:tcPr>
                  <w:tcW w:w="1937" w:type="dxa"/>
                </w:tcPr>
                <w:p w14:paraId="785A3D7B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węgla(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</w:rPr>
                    <w:t>II</w:t>
                  </w: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57" w:type="dxa"/>
                </w:tcPr>
                <w:p w14:paraId="38F587C7" w14:textId="17694CAC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F</w:t>
                  </w:r>
                </w:p>
              </w:tc>
            </w:tr>
            <w:tr w:rsidR="00595BDB" w:rsidRPr="00FF0EF9" w14:paraId="660CBB23" w14:textId="77777777" w:rsidTr="00595BDB">
              <w:tc>
                <w:tcPr>
                  <w:tcW w:w="1977" w:type="dxa"/>
                </w:tcPr>
                <w:p w14:paraId="0405769E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lastRenderedPageBreak/>
                    <w:t xml:space="preserve">tlenek </w:t>
                  </w:r>
                  <w:proofErr w:type="spellStart"/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glinu</w:t>
                  </w:r>
                  <w:proofErr w:type="spellEnd"/>
                </w:p>
              </w:tc>
              <w:tc>
                <w:tcPr>
                  <w:tcW w:w="657" w:type="dxa"/>
                </w:tcPr>
                <w:p w14:paraId="60A42F70" w14:textId="6D4FD98B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G</w:t>
                  </w:r>
                </w:p>
              </w:tc>
              <w:tc>
                <w:tcPr>
                  <w:tcW w:w="1937" w:type="dxa"/>
                </w:tcPr>
                <w:p w14:paraId="15BCC3B1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węgla(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</w:rPr>
                    <w:t>IV</w:t>
                  </w: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57" w:type="dxa"/>
                </w:tcPr>
                <w:p w14:paraId="05AC1547" w14:textId="530A3C2E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E</w:t>
                  </w:r>
                </w:p>
              </w:tc>
            </w:tr>
            <w:tr w:rsidR="00595BDB" w:rsidRPr="00FF0EF9" w14:paraId="173EEEDE" w14:textId="77777777" w:rsidTr="00595BDB">
              <w:tc>
                <w:tcPr>
                  <w:tcW w:w="1977" w:type="dxa"/>
                </w:tcPr>
                <w:p w14:paraId="124A7590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żelaza(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</w:rPr>
                    <w:t>III</w:t>
                  </w: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57" w:type="dxa"/>
                </w:tcPr>
                <w:p w14:paraId="4D8CD3A7" w14:textId="3748FFC1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H</w:t>
                  </w:r>
                </w:p>
              </w:tc>
              <w:tc>
                <w:tcPr>
                  <w:tcW w:w="1937" w:type="dxa"/>
                </w:tcPr>
                <w:p w14:paraId="2EA08C4E" w14:textId="77777777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siarki(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</w:rPr>
                    <w:t>IV</w:t>
                  </w: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57" w:type="dxa"/>
                </w:tcPr>
                <w:p w14:paraId="60334F9F" w14:textId="63F56373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D</w:t>
                  </w:r>
                </w:p>
              </w:tc>
            </w:tr>
            <w:tr w:rsidR="00595BDB" w:rsidRPr="00FF0EF9" w14:paraId="04DF4BAC" w14:textId="77777777" w:rsidTr="00595BDB">
              <w:tc>
                <w:tcPr>
                  <w:tcW w:w="1977" w:type="dxa"/>
                </w:tcPr>
                <w:p w14:paraId="44677E1E" w14:textId="77777777" w:rsidR="00595BDB" w:rsidRPr="006A4906" w:rsidRDefault="00595BDB" w:rsidP="00595BDB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krzemu</w:t>
                  </w:r>
                </w:p>
              </w:tc>
              <w:tc>
                <w:tcPr>
                  <w:tcW w:w="657" w:type="dxa"/>
                </w:tcPr>
                <w:p w14:paraId="515E1572" w14:textId="31C8A4E9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1937" w:type="dxa"/>
                </w:tcPr>
                <w:p w14:paraId="21699A5F" w14:textId="77777777" w:rsidR="00595BDB" w:rsidRPr="006A4906" w:rsidRDefault="00595BDB" w:rsidP="00595BDB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  <w:szCs w:val="24"/>
                    </w:rPr>
                  </w:pP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tlenek siarki(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</w:rPr>
                    <w:t>VI</w:t>
                  </w:r>
                  <w:r w:rsidRPr="006A4906">
                    <w:rPr>
                      <w:rFonts w:ascii="Arial" w:eastAsia="Times New Roman" w:hAnsi="Arial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57" w:type="dxa"/>
                </w:tcPr>
                <w:p w14:paraId="6B53EDD3" w14:textId="62C7C5DC" w:rsidR="00595BDB" w:rsidRPr="00FF0EF9" w:rsidRDefault="00595BDB" w:rsidP="00595BDB">
                  <w:pPr>
                    <w:spacing w:line="360" w:lineRule="auto"/>
                    <w:jc w:val="center"/>
                    <w:rPr>
                      <w:rFonts w:ascii="Arial" w:eastAsiaTheme="minorEastAsia" w:hAnsi="Arial" w:cs="Arial"/>
                      <w:sz w:val="24"/>
                      <w:szCs w:val="24"/>
                    </w:rPr>
                  </w:pPr>
                  <w:r>
                    <w:rPr>
                      <w:rFonts w:ascii="Arial" w:eastAsiaTheme="minorEastAsia" w:hAnsi="Arial" w:cs="Arial"/>
                      <w:sz w:val="24"/>
                      <w:szCs w:val="24"/>
                    </w:rPr>
                    <w:t>A</w:t>
                  </w:r>
                </w:p>
              </w:tc>
            </w:tr>
          </w:tbl>
          <w:p w14:paraId="05DECE61" w14:textId="77777777" w:rsidR="00595BDB" w:rsidRPr="00E30A25" w:rsidRDefault="00595BDB" w:rsidP="001E62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AD228E" w14:textId="77777777" w:rsidR="00163BC1" w:rsidRPr="00D81022" w:rsidRDefault="00BF02AE" w:rsidP="001E6248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ą poprawn</w:t>
            </w:r>
            <w:r w:rsidR="00163BC1" w:rsidRPr="00D81022">
              <w:rPr>
                <w:rFonts w:ascii="Arial" w:hAnsi="Arial" w:cs="Arial"/>
                <w:sz w:val="24"/>
                <w:szCs w:val="24"/>
              </w:rPr>
              <w:t>e p</w:t>
            </w:r>
            <w:r w:rsidRPr="00D81022">
              <w:rPr>
                <w:rFonts w:ascii="Arial" w:hAnsi="Arial" w:cs="Arial"/>
                <w:sz w:val="24"/>
                <w:szCs w:val="24"/>
              </w:rPr>
              <w:t>rzyporządkowanie</w:t>
            </w:r>
            <w:r w:rsidR="00163BC1" w:rsidRPr="00D81022">
              <w:rPr>
                <w:rFonts w:ascii="Arial" w:hAnsi="Arial" w:cs="Arial"/>
                <w:sz w:val="24"/>
                <w:szCs w:val="24"/>
              </w:rPr>
              <w:t xml:space="preserve"> 1 punkt</w:t>
            </w:r>
          </w:p>
        </w:tc>
        <w:tc>
          <w:tcPr>
            <w:tcW w:w="851" w:type="dxa"/>
          </w:tcPr>
          <w:p w14:paraId="5F139101" w14:textId="77777777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</w:t>
            </w:r>
            <w:r w:rsidR="008671D7" w:rsidRPr="00D81022">
              <w:rPr>
                <w:rFonts w:ascii="Arial" w:hAnsi="Arial" w:cs="Arial"/>
                <w:sz w:val="24"/>
                <w:szCs w:val="24"/>
              </w:rPr>
              <w:t>-5-6-7-8</w:t>
            </w:r>
          </w:p>
        </w:tc>
      </w:tr>
      <w:tr w:rsidR="00F56A5D" w:rsidRPr="00D81022" w14:paraId="3FFC3F9D" w14:textId="77777777" w:rsidTr="00E30A25">
        <w:tc>
          <w:tcPr>
            <w:tcW w:w="726" w:type="dxa"/>
          </w:tcPr>
          <w:p w14:paraId="24CCEED7" w14:textId="77777777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5.</w:t>
            </w:r>
          </w:p>
        </w:tc>
        <w:tc>
          <w:tcPr>
            <w:tcW w:w="8341" w:type="dxa"/>
          </w:tcPr>
          <w:p w14:paraId="64F37104" w14:textId="0A8BC86B" w:rsidR="001B457F" w:rsidRPr="00E30A25" w:rsidRDefault="002B12BD" w:rsidP="00E30A25">
            <w:pPr>
              <w:rPr>
                <w:iCs/>
              </w:rPr>
            </w:pPr>
            <w:r>
              <w:rPr>
                <w:rFonts w:ascii="Arial" w:hAnsi="Arial" w:cs="Arial"/>
                <w:sz w:val="24"/>
                <w:szCs w:val="24"/>
              </w:rPr>
              <w:t>A. </w:t>
            </w:r>
            <m:oMath>
              <m:sPre>
                <m:sPrePr>
                  <m:ctrlPr>
                    <w:rPr>
                      <w:rFonts w:ascii="Cambria Math" w:hAnsi="Cambria Math"/>
                      <w:iCs/>
                    </w:rPr>
                  </m:ctrlPr>
                </m:sPre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4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2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r</m:t>
                  </m:r>
                </m:e>
              </m:sPre>
            </m:oMath>
          </w:p>
          <w:p w14:paraId="6A438828" w14:textId="3ABD7FC9" w:rsidR="001B457F" w:rsidRDefault="002B12BD" w:rsidP="00E30A25">
            <w:pPr>
              <w:spacing w:after="0" w:line="360" w:lineRule="auto"/>
              <w:ind w:left="11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. </w:t>
            </w:r>
            <w:r w:rsidR="00B46FCC">
              <w:rPr>
                <w:rFonts w:ascii="Times New Roman" w:eastAsia="Times New Roman" w:hAnsi="Times New Roman" w:cs="Times New Roman"/>
                <w:sz w:val="24"/>
                <w:szCs w:val="24"/>
              </w:rPr>
              <w:pict w14:anchorId="6A06EB4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.75pt;height:13.5pt" equationxml="&lt;">
                  <v:imagedata r:id="rId6" o:title="" chromakey="white"/>
                </v:shape>
              </w:pict>
            </w:r>
          </w:p>
          <w:p w14:paraId="43677B2E" w14:textId="6C8458BC" w:rsidR="002B12BD" w:rsidRDefault="001B457F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="00BF02AE" w:rsidRPr="00D81022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B46FCC">
              <w:rPr>
                <w:rFonts w:ascii="Times New Roman" w:hAnsi="Times New Roman" w:cs="Times New Roman"/>
                <w:sz w:val="24"/>
                <w:szCs w:val="24"/>
              </w:rPr>
              <w:pict w14:anchorId="267CE9E5">
                <v:shape id="_x0000_i1026" type="#_x0000_t75" style="width:15.75pt;height:12.75pt" equationxml="&lt;">
                  <v:imagedata r:id="rId7" o:title="" chromakey="white"/>
                </v:shape>
              </w:pict>
            </w:r>
            <w:r w:rsidR="009A1184" w:rsidRPr="00D81022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BCB6157" w14:textId="152B9107" w:rsidR="009A1184" w:rsidRPr="00D81022" w:rsidRDefault="001B457F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9A1184" w:rsidRPr="00D81022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B46FCC">
              <w:rPr>
                <w:rFonts w:ascii="Times New Roman" w:hAnsi="Times New Roman" w:cs="Times New Roman"/>
                <w:sz w:val="24"/>
                <w:szCs w:val="24"/>
              </w:rPr>
              <w:pict w14:anchorId="2125CDA3">
                <v:shape id="_x0000_i1027" type="#_x0000_t75" style="width:22.5pt;height:14.25pt" equationxml="&lt;">
                  <v:imagedata r:id="rId8" o:title="" chromakey="white"/>
                </v:shape>
              </w:pict>
            </w:r>
          </w:p>
          <w:p w14:paraId="04621549" w14:textId="77777777" w:rsidR="00163BC1" w:rsidRPr="00D81022" w:rsidRDefault="00163BC1" w:rsidP="009A1184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e prawidłowo pod</w:t>
            </w:r>
            <w:r w:rsidR="009A1184" w:rsidRPr="00D81022">
              <w:rPr>
                <w:rFonts w:ascii="Arial" w:hAnsi="Arial" w:cs="Arial"/>
                <w:sz w:val="24"/>
                <w:szCs w:val="24"/>
              </w:rPr>
              <w:t>any symbol pierwiastka po 1 punkcie.</w:t>
            </w:r>
          </w:p>
          <w:p w14:paraId="41D73A5B" w14:textId="77777777" w:rsidR="009A1184" w:rsidRPr="00D81022" w:rsidRDefault="009A1184" w:rsidP="009A1184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ą prawidłowo zapisaną liczbę atomową i masową po 1 punkcie.</w:t>
            </w:r>
          </w:p>
        </w:tc>
        <w:tc>
          <w:tcPr>
            <w:tcW w:w="851" w:type="dxa"/>
          </w:tcPr>
          <w:p w14:paraId="78E68EAB" w14:textId="77777777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-5</w:t>
            </w:r>
            <w:r w:rsidR="009A1184" w:rsidRPr="00D81022">
              <w:rPr>
                <w:rFonts w:ascii="Arial" w:hAnsi="Arial" w:cs="Arial"/>
                <w:sz w:val="24"/>
                <w:szCs w:val="24"/>
              </w:rPr>
              <w:t>-6-7-8-9-10-11-12</w:t>
            </w:r>
          </w:p>
        </w:tc>
      </w:tr>
      <w:tr w:rsidR="00F56A5D" w:rsidRPr="00D81022" w14:paraId="31B8B5F2" w14:textId="77777777" w:rsidTr="00E30A25">
        <w:tc>
          <w:tcPr>
            <w:tcW w:w="726" w:type="dxa"/>
          </w:tcPr>
          <w:p w14:paraId="4B214FDD" w14:textId="77777777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6. </w:t>
            </w:r>
          </w:p>
        </w:tc>
        <w:tc>
          <w:tcPr>
            <w:tcW w:w="8341" w:type="dxa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1"/>
              <w:gridCol w:w="2545"/>
              <w:gridCol w:w="2545"/>
            </w:tblGrid>
            <w:tr w:rsidR="001E6248" w14:paraId="6952739C" w14:textId="77777777" w:rsidTr="00E30A25">
              <w:trPr>
                <w:trHeight w:val="570"/>
              </w:trPr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01A55B" w14:textId="77777777" w:rsidR="001E6248" w:rsidRPr="00404EF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316641" w14:textId="77777777" w:rsidR="001E6248" w:rsidRPr="001E6248" w:rsidRDefault="001E6248" w:rsidP="001E6248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Związek A</w:t>
                  </w: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2CAF6B" w14:textId="77777777" w:rsidR="001E6248" w:rsidRPr="001E6248" w:rsidRDefault="001E6248" w:rsidP="001E6248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Związek B</w:t>
                  </w:r>
                </w:p>
              </w:tc>
            </w:tr>
            <w:tr w:rsidR="001E6248" w14:paraId="322B13F4" w14:textId="77777777" w:rsidTr="00E30A25">
              <w:trPr>
                <w:trHeight w:val="556"/>
              </w:trPr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2A1C6A" w14:textId="77777777" w:rsidR="001E6248" w:rsidRPr="00404EF8" w:rsidRDefault="001E6248" w:rsidP="001E6248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404EF8">
                    <w:rPr>
                      <w:rFonts w:ascii="Arial" w:eastAsia="Times New Roman" w:hAnsi="Arial" w:cs="Arial"/>
                      <w:sz w:val="24"/>
                    </w:rPr>
                    <w:t>Nazwa związku</w:t>
                  </w: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90C1D6" w14:textId="2C4D172A" w:rsidR="001E6248" w:rsidRPr="001E624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Nadtlenek wodoru</w:t>
                  </w: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68F27B" w14:textId="77777777" w:rsidR="001E6248" w:rsidRPr="001E624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Tlenek wodoru</w:t>
                  </w:r>
                  <w:r w:rsidR="001B457F">
                    <w:rPr>
                      <w:rFonts w:ascii="Arial" w:eastAsia="Times New Roman" w:hAnsi="Arial" w:cs="Arial"/>
                      <w:sz w:val="24"/>
                    </w:rPr>
                    <w:t xml:space="preserve"> </w:t>
                  </w:r>
                  <w:r w:rsidRPr="001E6248">
                    <w:rPr>
                      <w:rFonts w:ascii="Arial" w:eastAsia="Times New Roman" w:hAnsi="Arial" w:cs="Arial"/>
                      <w:sz w:val="24"/>
                    </w:rPr>
                    <w:t>/</w:t>
                  </w:r>
                  <w:r w:rsidR="001B457F">
                    <w:rPr>
                      <w:rFonts w:ascii="Arial" w:eastAsia="Times New Roman" w:hAnsi="Arial" w:cs="Arial"/>
                      <w:sz w:val="24"/>
                    </w:rPr>
                    <w:t xml:space="preserve"> </w:t>
                  </w:r>
                  <w:r w:rsidRPr="001E6248">
                    <w:rPr>
                      <w:rFonts w:ascii="Arial" w:eastAsia="Times New Roman" w:hAnsi="Arial" w:cs="Arial"/>
                      <w:sz w:val="24"/>
                    </w:rPr>
                    <w:t>woda</w:t>
                  </w:r>
                </w:p>
              </w:tc>
            </w:tr>
            <w:tr w:rsidR="001E6248" w14:paraId="298F27B3" w14:textId="77777777" w:rsidTr="00E30A25">
              <w:trPr>
                <w:trHeight w:val="570"/>
              </w:trPr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A9451E" w14:textId="77777777" w:rsidR="001E6248" w:rsidRPr="00404EF8" w:rsidRDefault="001E6248" w:rsidP="001E6248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404EF8">
                    <w:rPr>
                      <w:rFonts w:ascii="Arial" w:eastAsia="Times New Roman" w:hAnsi="Arial" w:cs="Arial"/>
                      <w:sz w:val="24"/>
                    </w:rPr>
                    <w:t>Wzór sumaryczny</w:t>
                  </w: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CD6E32" w14:textId="77777777" w:rsidR="001E6248" w:rsidRPr="001E624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H</w:t>
                  </w:r>
                  <w:r w:rsidRPr="001E6248">
                    <w:rPr>
                      <w:rFonts w:ascii="Arial" w:eastAsia="Times New Roman" w:hAnsi="Arial" w:cs="Arial"/>
                      <w:sz w:val="24"/>
                      <w:vertAlign w:val="subscript"/>
                    </w:rPr>
                    <w:t>2</w:t>
                  </w:r>
                  <w:r w:rsidRPr="001E6248">
                    <w:rPr>
                      <w:rFonts w:ascii="Arial" w:eastAsia="Times New Roman" w:hAnsi="Arial" w:cs="Arial"/>
                      <w:sz w:val="24"/>
                    </w:rPr>
                    <w:t>O</w:t>
                  </w:r>
                  <w:r w:rsidRPr="001E6248">
                    <w:rPr>
                      <w:rFonts w:ascii="Arial" w:eastAsia="Times New Roman" w:hAnsi="Arial" w:cs="Arial"/>
                      <w:sz w:val="24"/>
                      <w:vertAlign w:val="subscript"/>
                    </w:rPr>
                    <w:t>2</w:t>
                  </w: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0951AD" w14:textId="77777777" w:rsidR="001E6248" w:rsidRPr="001E624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H</w:t>
                  </w:r>
                  <w:r w:rsidRPr="001E6248">
                    <w:rPr>
                      <w:rFonts w:ascii="Arial" w:eastAsia="Times New Roman" w:hAnsi="Arial" w:cs="Arial"/>
                      <w:sz w:val="24"/>
                      <w:vertAlign w:val="subscript"/>
                    </w:rPr>
                    <w:t>2</w:t>
                  </w:r>
                  <w:r w:rsidRPr="001E6248">
                    <w:rPr>
                      <w:rFonts w:ascii="Arial" w:eastAsia="Times New Roman" w:hAnsi="Arial" w:cs="Arial"/>
                      <w:sz w:val="24"/>
                    </w:rPr>
                    <w:t>O</w:t>
                  </w:r>
                </w:p>
              </w:tc>
            </w:tr>
            <w:tr w:rsidR="001E6248" w14:paraId="00E0A7CE" w14:textId="77777777" w:rsidTr="00E30A25">
              <w:trPr>
                <w:trHeight w:val="1126"/>
              </w:trPr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F2CD4C" w14:textId="77777777" w:rsidR="001E6248" w:rsidRPr="00404EF8" w:rsidRDefault="001E6248" w:rsidP="001E6248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404EF8">
                    <w:rPr>
                      <w:rFonts w:ascii="Arial" w:eastAsia="Times New Roman" w:hAnsi="Arial" w:cs="Arial"/>
                      <w:sz w:val="24"/>
                    </w:rPr>
                    <w:t>Wzór strukturalny elektronowy</w:t>
                  </w: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AE38E" w14:textId="77777777" w:rsidR="001E6248" w:rsidRPr="001E6248" w:rsidRDefault="001B457F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>
                    <w:rPr>
                      <w:rFonts w:ascii="Times New Roman" w:eastAsia="Times New Roman" w:hAnsi="Times New Roman"/>
                      <w:noProof/>
                      <w:sz w:val="24"/>
                      <w:lang w:eastAsia="pl-PL"/>
                    </w:rPr>
                    <w:drawing>
                      <wp:inline distT="0" distB="0" distL="0" distR="0" wp14:anchorId="424E98B7" wp14:editId="5C458EA7">
                        <wp:extent cx="1485900" cy="627380"/>
                        <wp:effectExtent l="0" t="0" r="0" b="0"/>
                        <wp:docPr id="2" name="Obraz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0821" cy="6336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0B89DAB" w14:textId="77777777" w:rsidR="001E6248" w:rsidRPr="001E624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</w:p>
              </w:tc>
              <w:tc>
                <w:tcPr>
                  <w:tcW w:w="2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859637" w14:textId="77777777" w:rsidR="001E6248" w:rsidRPr="001E6248" w:rsidRDefault="001B457F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>
                    <w:rPr>
                      <w:rFonts w:ascii="Times New Roman" w:eastAsia="Times New Roman" w:hAnsi="Times New Roman"/>
                      <w:noProof/>
                      <w:sz w:val="24"/>
                      <w:lang w:eastAsia="pl-PL"/>
                    </w:rPr>
                    <w:drawing>
                      <wp:inline distT="0" distB="0" distL="0" distR="0" wp14:anchorId="737E8544" wp14:editId="57CB716C">
                        <wp:extent cx="1495425" cy="857250"/>
                        <wp:effectExtent l="0" t="0" r="0" b="0"/>
                        <wp:docPr id="1" name="Obraz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5425" cy="857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E6248" w14:paraId="3B3D74D5" w14:textId="77777777" w:rsidTr="00E30A25">
              <w:trPr>
                <w:trHeight w:val="946"/>
              </w:trPr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924BEC" w14:textId="77777777" w:rsidR="001E6248" w:rsidRPr="00404EF8" w:rsidRDefault="001E6248" w:rsidP="001E6248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404EF8">
                    <w:rPr>
                      <w:rFonts w:ascii="Arial" w:eastAsia="Times New Roman" w:hAnsi="Arial" w:cs="Arial"/>
                      <w:sz w:val="24"/>
                    </w:rPr>
                    <w:t>Nazwa wiązania łączącego atomu tlenu i wodoru</w:t>
                  </w:r>
                </w:p>
              </w:tc>
              <w:tc>
                <w:tcPr>
                  <w:tcW w:w="509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777E85" w14:textId="41902C85" w:rsidR="001E6248" w:rsidRPr="001E6248" w:rsidRDefault="001E6248" w:rsidP="001E6248">
                  <w:pPr>
                    <w:spacing w:line="360" w:lineRule="auto"/>
                    <w:jc w:val="both"/>
                    <w:rPr>
                      <w:rFonts w:ascii="Arial" w:eastAsia="Times New Roman" w:hAnsi="Arial" w:cs="Arial"/>
                      <w:sz w:val="24"/>
                    </w:rPr>
                  </w:pPr>
                  <w:r w:rsidRPr="001E6248">
                    <w:rPr>
                      <w:rFonts w:ascii="Arial" w:eastAsia="Times New Roman" w:hAnsi="Arial" w:cs="Arial"/>
                      <w:sz w:val="24"/>
                    </w:rPr>
                    <w:t>Wiązanie kowalencyjne spolaryzowane</w:t>
                  </w:r>
                  <w:r w:rsidR="002B12BD">
                    <w:rPr>
                      <w:rFonts w:ascii="Arial" w:eastAsia="Times New Roman" w:hAnsi="Arial" w:cs="Arial"/>
                      <w:sz w:val="24"/>
                    </w:rPr>
                    <w:t xml:space="preserve"> lub wiązanie kowalencyjne</w:t>
                  </w:r>
                </w:p>
              </w:tc>
            </w:tr>
          </w:tbl>
          <w:p w14:paraId="3FB7D1EA" w14:textId="77777777" w:rsidR="005A5B4C" w:rsidRPr="00D81022" w:rsidRDefault="005A5B4C" w:rsidP="009253CA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ą prawidłowo podaną nazwę związku po 1 punkcie.</w:t>
            </w:r>
          </w:p>
          <w:p w14:paraId="09FCE33D" w14:textId="77777777" w:rsidR="00163BC1" w:rsidRPr="00D81022" w:rsidRDefault="00163BC1" w:rsidP="009253CA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</w:t>
            </w:r>
            <w:r w:rsidR="009253CA" w:rsidRPr="00D81022">
              <w:rPr>
                <w:rFonts w:ascii="Arial" w:hAnsi="Arial" w:cs="Arial"/>
                <w:sz w:val="24"/>
                <w:szCs w:val="24"/>
              </w:rPr>
              <w:t>y</w:t>
            </w:r>
            <w:r w:rsidRPr="00D81022">
              <w:rPr>
                <w:rFonts w:ascii="Arial" w:hAnsi="Arial" w:cs="Arial"/>
                <w:sz w:val="24"/>
                <w:szCs w:val="24"/>
              </w:rPr>
              <w:t xml:space="preserve"> prawidłow</w:t>
            </w:r>
            <w:r w:rsidR="009253CA" w:rsidRPr="00D81022">
              <w:rPr>
                <w:rFonts w:ascii="Arial" w:hAnsi="Arial" w:cs="Arial"/>
                <w:sz w:val="24"/>
                <w:szCs w:val="24"/>
              </w:rPr>
              <w:t>o</w:t>
            </w:r>
            <w:r w:rsidRPr="00D81022">
              <w:rPr>
                <w:rFonts w:ascii="Arial" w:hAnsi="Arial" w:cs="Arial"/>
                <w:sz w:val="24"/>
                <w:szCs w:val="24"/>
              </w:rPr>
              <w:t xml:space="preserve"> po</w:t>
            </w:r>
            <w:r w:rsidR="009253CA" w:rsidRPr="00D81022">
              <w:rPr>
                <w:rFonts w:ascii="Arial" w:hAnsi="Arial" w:cs="Arial"/>
                <w:sz w:val="24"/>
                <w:szCs w:val="24"/>
              </w:rPr>
              <w:t>dany wzór po 1 punkcie.</w:t>
            </w:r>
            <w:r w:rsidR="00404EF8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5A65DD9" w14:textId="77777777" w:rsidR="009253CA" w:rsidRDefault="009253CA" w:rsidP="009253CA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prawidłowo wskazany rodzaj wiązania chemicznego 1 punkt.</w:t>
            </w:r>
          </w:p>
          <w:p w14:paraId="1A6B1AA3" w14:textId="3431C295" w:rsidR="005379AF" w:rsidRPr="005379AF" w:rsidRDefault="005379AF" w:rsidP="009253CA">
            <w:pPr>
              <w:rPr>
                <w:rFonts w:ascii="Arial" w:hAnsi="Arial" w:cs="Arial"/>
                <w:sz w:val="24"/>
                <w:szCs w:val="24"/>
              </w:rPr>
            </w:pPr>
            <w:r w:rsidRPr="005379AF">
              <w:rPr>
                <w:rFonts w:ascii="Arial" w:eastAsia="Times New Roman" w:hAnsi="Arial" w:cs="Arial"/>
                <w:sz w:val="24"/>
              </w:rPr>
              <w:t>Uwaga: Wzór kropkowy elektronowy należy uznać za poprawny; wzór strukturalny nie musi uwzględniać kształt</w:t>
            </w:r>
            <w:r>
              <w:rPr>
                <w:rFonts w:ascii="Arial" w:eastAsia="Times New Roman" w:hAnsi="Arial" w:cs="Arial"/>
                <w:sz w:val="24"/>
              </w:rPr>
              <w:t>u</w:t>
            </w:r>
            <w:r w:rsidRPr="005379AF">
              <w:rPr>
                <w:rFonts w:ascii="Arial" w:eastAsia="Times New Roman" w:hAnsi="Arial" w:cs="Arial"/>
                <w:sz w:val="24"/>
              </w:rPr>
              <w:t xml:space="preserve"> cząsteczki</w:t>
            </w:r>
            <w:r w:rsidR="00595BDB">
              <w:rPr>
                <w:rFonts w:ascii="Arial" w:eastAsia="Times New Roman" w:hAnsi="Arial" w:cs="Arial"/>
                <w:sz w:val="24"/>
              </w:rPr>
              <w:t xml:space="preserve"> lub polaryzacji wiązań</w:t>
            </w:r>
            <w:r w:rsidRPr="005379AF">
              <w:rPr>
                <w:rFonts w:ascii="Arial" w:eastAsia="Times New Roman" w:hAnsi="Arial" w:cs="Arial"/>
                <w:sz w:val="24"/>
              </w:rPr>
              <w:t>.</w:t>
            </w:r>
          </w:p>
        </w:tc>
        <w:tc>
          <w:tcPr>
            <w:tcW w:w="851" w:type="dxa"/>
          </w:tcPr>
          <w:p w14:paraId="19E999A9" w14:textId="77777777" w:rsidR="00F56A5D" w:rsidRPr="00D81022" w:rsidRDefault="00163BC1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-5</w:t>
            </w:r>
            <w:r w:rsidR="005A5B4C" w:rsidRPr="00D81022">
              <w:rPr>
                <w:rFonts w:ascii="Arial" w:hAnsi="Arial" w:cs="Arial"/>
                <w:sz w:val="24"/>
                <w:szCs w:val="24"/>
              </w:rPr>
              <w:t>-6-7</w:t>
            </w:r>
          </w:p>
        </w:tc>
      </w:tr>
      <w:tr w:rsidR="00F05887" w:rsidRPr="00D81022" w14:paraId="049286A6" w14:textId="77777777" w:rsidTr="00E30A25">
        <w:tc>
          <w:tcPr>
            <w:tcW w:w="726" w:type="dxa"/>
          </w:tcPr>
          <w:p w14:paraId="1628DEAE" w14:textId="77777777" w:rsidR="00F05887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7.</w:t>
            </w:r>
          </w:p>
        </w:tc>
        <w:tc>
          <w:tcPr>
            <w:tcW w:w="8341" w:type="dxa"/>
          </w:tcPr>
          <w:p w14:paraId="38F383EA" w14:textId="77777777" w:rsidR="00F05887" w:rsidRPr="00D81022" w:rsidRDefault="00180DEC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jawiska fizyczne: a, b, f, g</w:t>
            </w:r>
          </w:p>
          <w:p w14:paraId="71188584" w14:textId="77777777" w:rsidR="00180DEC" w:rsidRPr="00D81022" w:rsidRDefault="00180DEC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Reakcje chemiczne: c, d, e, h</w:t>
            </w:r>
          </w:p>
          <w:p w14:paraId="54C70D2A" w14:textId="77777777" w:rsidR="00180DEC" w:rsidRPr="00D81022" w:rsidRDefault="00BD1CBF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Za każdy prawidłowo przypisany proces po 1 punkcie</w:t>
            </w:r>
          </w:p>
        </w:tc>
        <w:tc>
          <w:tcPr>
            <w:tcW w:w="851" w:type="dxa"/>
          </w:tcPr>
          <w:p w14:paraId="7350F9F8" w14:textId="77777777" w:rsidR="00F05887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-5-6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>-7-8</w:t>
            </w:r>
          </w:p>
        </w:tc>
      </w:tr>
      <w:tr w:rsidR="00F56A5D" w:rsidRPr="00D81022" w14:paraId="281C64D5" w14:textId="77777777" w:rsidTr="00E30A25">
        <w:tc>
          <w:tcPr>
            <w:tcW w:w="726" w:type="dxa"/>
          </w:tcPr>
          <w:p w14:paraId="044442FC" w14:textId="77777777" w:rsidR="00F56A5D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8.</w:t>
            </w:r>
          </w:p>
        </w:tc>
        <w:tc>
          <w:tcPr>
            <w:tcW w:w="8341" w:type="dxa"/>
          </w:tcPr>
          <w:p w14:paraId="49CA6542" w14:textId="77777777" w:rsidR="00F05887" w:rsidRPr="00D81022" w:rsidRDefault="00BD1CBF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2C +O</w:t>
            </w:r>
            <w:r w:rsidRPr="00D8102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D81022">
              <w:rPr>
                <w:rFonts w:ascii="Arial" w:hAnsi="Arial" w:cs="Arial"/>
                <w:sz w:val="24"/>
                <w:szCs w:val="24"/>
              </w:rPr>
              <w:t xml:space="preserve"> → 2CO</w:t>
            </w:r>
          </w:p>
          <w:p w14:paraId="749B7927" w14:textId="77777777" w:rsidR="00BD1CBF" w:rsidRPr="00D81022" w:rsidRDefault="00BD1CBF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C + O</w:t>
            </w:r>
            <w:r w:rsidRPr="00D8102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D81022">
              <w:rPr>
                <w:rFonts w:ascii="Arial" w:hAnsi="Arial" w:cs="Arial"/>
                <w:sz w:val="24"/>
                <w:szCs w:val="24"/>
              </w:rPr>
              <w:t xml:space="preserve"> → CO</w:t>
            </w:r>
            <w:r w:rsidRPr="00D8102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</w:p>
          <w:p w14:paraId="0B83C7C1" w14:textId="77777777" w:rsidR="00BD1CBF" w:rsidRPr="00D81022" w:rsidRDefault="00BD1CBF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2Ca + O</w:t>
            </w:r>
            <w:r w:rsidRPr="00D8102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D81022">
              <w:rPr>
                <w:rFonts w:ascii="Arial" w:hAnsi="Arial" w:cs="Arial"/>
                <w:sz w:val="24"/>
                <w:szCs w:val="24"/>
              </w:rPr>
              <w:t xml:space="preserve"> → 2CaO</w:t>
            </w:r>
          </w:p>
          <w:p w14:paraId="5992F0E2" w14:textId="77777777" w:rsidR="00BD1CBF" w:rsidRPr="00D81022" w:rsidRDefault="00D16706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>CO + O</w:t>
            </w:r>
            <w:r w:rsidR="00BD1CBF" w:rsidRPr="00D8102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 xml:space="preserve"> →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>CO</w:t>
            </w:r>
            <w:r w:rsidR="00BD1CBF" w:rsidRPr="00D81022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</w:p>
          <w:p w14:paraId="752FE9A9" w14:textId="5E4B1189" w:rsidR="005379AF" w:rsidRPr="005379AF" w:rsidRDefault="005379AF" w:rsidP="005379AF">
            <w:pPr>
              <w:spacing w:line="360" w:lineRule="auto"/>
              <w:rPr>
                <w:rFonts w:ascii="Arial" w:eastAsia="Times New Roman" w:hAnsi="Arial" w:cs="Arial"/>
                <w:sz w:val="24"/>
              </w:rPr>
            </w:pPr>
            <w:r w:rsidRPr="005379AF">
              <w:rPr>
                <w:rFonts w:ascii="Arial" w:eastAsia="Times New Roman" w:hAnsi="Arial" w:cs="Arial"/>
                <w:sz w:val="24"/>
              </w:rPr>
              <w:t xml:space="preserve">Za każde poprawne równanie reakcji należy przyznać dwa punkty. </w:t>
            </w:r>
          </w:p>
          <w:p w14:paraId="4A23F73F" w14:textId="77777777" w:rsidR="005379AF" w:rsidRPr="005379AF" w:rsidRDefault="005379AF" w:rsidP="005379AF">
            <w:pPr>
              <w:spacing w:line="360" w:lineRule="auto"/>
              <w:rPr>
                <w:rFonts w:ascii="Arial" w:eastAsia="Times New Roman" w:hAnsi="Arial" w:cs="Arial"/>
                <w:sz w:val="24"/>
              </w:rPr>
            </w:pPr>
            <w:r w:rsidRPr="005379AF">
              <w:rPr>
                <w:rFonts w:ascii="Arial" w:eastAsia="Times New Roman" w:hAnsi="Arial" w:cs="Arial"/>
                <w:sz w:val="24"/>
              </w:rPr>
              <w:t>2 pkt – poprawny zapis wzorów reagentów i poprawny zapis równania reakcji uwzględniający bilans masy</w:t>
            </w:r>
          </w:p>
          <w:p w14:paraId="3EABF3A9" w14:textId="247E6B45" w:rsidR="00BD1CBF" w:rsidRDefault="005379AF" w:rsidP="005379AF">
            <w:pPr>
              <w:rPr>
                <w:rFonts w:ascii="Arial" w:eastAsia="Times New Roman" w:hAnsi="Arial" w:cs="Arial"/>
                <w:sz w:val="24"/>
              </w:rPr>
            </w:pPr>
            <w:r w:rsidRPr="005379AF">
              <w:rPr>
                <w:rFonts w:ascii="Arial" w:eastAsia="Times New Roman" w:hAnsi="Arial" w:cs="Arial"/>
                <w:sz w:val="24"/>
              </w:rPr>
              <w:t>1 pkt – poprawny zapis wszystkich wzorów reagentów i niepoprawny zapis równania reakcji</w:t>
            </w:r>
            <w:r w:rsidR="00595BDB">
              <w:rPr>
                <w:rFonts w:ascii="Arial" w:eastAsia="Times New Roman" w:hAnsi="Arial" w:cs="Arial"/>
                <w:sz w:val="24"/>
              </w:rPr>
              <w:t>, który nie</w:t>
            </w:r>
            <w:r w:rsidRPr="005379AF">
              <w:rPr>
                <w:rFonts w:ascii="Arial" w:eastAsia="Times New Roman" w:hAnsi="Arial" w:cs="Arial"/>
                <w:sz w:val="24"/>
              </w:rPr>
              <w:t xml:space="preserve"> uwzględnia bilans</w:t>
            </w:r>
            <w:r w:rsidR="00595BDB">
              <w:rPr>
                <w:rFonts w:ascii="Arial" w:eastAsia="Times New Roman" w:hAnsi="Arial" w:cs="Arial"/>
                <w:sz w:val="24"/>
              </w:rPr>
              <w:t>u</w:t>
            </w:r>
            <w:r w:rsidRPr="005379AF">
              <w:rPr>
                <w:rFonts w:ascii="Arial" w:eastAsia="Times New Roman" w:hAnsi="Arial" w:cs="Arial"/>
                <w:sz w:val="24"/>
              </w:rPr>
              <w:t xml:space="preserve"> masy</w:t>
            </w:r>
          </w:p>
          <w:p w14:paraId="60D119A8" w14:textId="5663F95D" w:rsidR="00326574" w:rsidRPr="00D81022" w:rsidRDefault="00326574" w:rsidP="005379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</w:rPr>
              <w:t>Równanie reakcji redukcji tlenku węgla(IV) do tlenku węgla(II)należy uznać za poprawne.</w:t>
            </w:r>
          </w:p>
        </w:tc>
        <w:tc>
          <w:tcPr>
            <w:tcW w:w="851" w:type="dxa"/>
          </w:tcPr>
          <w:p w14:paraId="50D21FD7" w14:textId="77777777" w:rsidR="00F56A5D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</w:t>
            </w:r>
            <w:r w:rsidR="00BD1CBF" w:rsidRPr="00D81022">
              <w:rPr>
                <w:rFonts w:ascii="Arial" w:hAnsi="Arial" w:cs="Arial"/>
                <w:sz w:val="24"/>
                <w:szCs w:val="24"/>
              </w:rPr>
              <w:t>-5-6-7-8</w:t>
            </w:r>
          </w:p>
        </w:tc>
      </w:tr>
      <w:tr w:rsidR="00F05887" w:rsidRPr="00D81022" w14:paraId="46750708" w14:textId="77777777" w:rsidTr="00E30A25">
        <w:tc>
          <w:tcPr>
            <w:tcW w:w="726" w:type="dxa"/>
          </w:tcPr>
          <w:p w14:paraId="6454FE2B" w14:textId="77777777" w:rsidR="00F05887" w:rsidRPr="00D81022" w:rsidRDefault="00F05887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9.</w:t>
            </w:r>
          </w:p>
        </w:tc>
        <w:tc>
          <w:tcPr>
            <w:tcW w:w="8341" w:type="dxa"/>
          </w:tcPr>
          <w:p w14:paraId="2BA799B4" w14:textId="77777777" w:rsidR="00BD1CBF" w:rsidRDefault="005A5B4C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Kolejno: </w:t>
            </w:r>
            <w:r w:rsidR="005B15FC">
              <w:rPr>
                <w:rFonts w:ascii="Arial" w:hAnsi="Arial" w:cs="Arial"/>
                <w:sz w:val="24"/>
                <w:szCs w:val="24"/>
              </w:rPr>
              <w:t>dobrze, większa, tonie w wodzie, rtęci, ciałami stałymi</w:t>
            </w:r>
          </w:p>
          <w:p w14:paraId="57C05F50" w14:textId="20E5F4B5" w:rsidR="006A6826" w:rsidRPr="00D81022" w:rsidRDefault="006A6826" w:rsidP="00F56A5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wa, dwa 2</w:t>
            </w:r>
            <w:r w:rsidR="00792423">
              <w:rPr>
                <w:rFonts w:ascii="Arial" w:hAnsi="Arial" w:cs="Arial"/>
                <w:sz w:val="24"/>
                <w:szCs w:val="24"/>
              </w:rPr>
              <w:t>+</w:t>
            </w:r>
            <w:r>
              <w:rPr>
                <w:rFonts w:ascii="Arial" w:hAnsi="Arial" w:cs="Arial"/>
                <w:sz w:val="24"/>
                <w:szCs w:val="24"/>
              </w:rPr>
              <w:t>, zachodzi, zasadowym</w:t>
            </w:r>
          </w:p>
          <w:p w14:paraId="0A156080" w14:textId="77777777" w:rsidR="00BD1CBF" w:rsidRPr="00D81022" w:rsidRDefault="00BD1CBF" w:rsidP="00F56A5D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23B935" w14:textId="77777777" w:rsidR="00F05887" w:rsidRPr="00D81022" w:rsidRDefault="00A063E8" w:rsidP="005A5B4C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 xml:space="preserve">Za każde prawidłowe </w:t>
            </w:r>
            <w:r w:rsidR="005A5B4C" w:rsidRPr="00D81022">
              <w:rPr>
                <w:rFonts w:ascii="Arial" w:hAnsi="Arial" w:cs="Arial"/>
                <w:sz w:val="24"/>
                <w:szCs w:val="24"/>
              </w:rPr>
              <w:t>podkreślenie po 1 punkcie</w:t>
            </w:r>
          </w:p>
        </w:tc>
        <w:tc>
          <w:tcPr>
            <w:tcW w:w="851" w:type="dxa"/>
          </w:tcPr>
          <w:p w14:paraId="028514A1" w14:textId="77777777" w:rsidR="00F05887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0-1-2-3-4-5-6-7-8-9-10</w:t>
            </w:r>
          </w:p>
        </w:tc>
      </w:tr>
      <w:tr w:rsidR="00F05887" w:rsidRPr="00D81022" w14:paraId="3DC5ABCE" w14:textId="77777777" w:rsidTr="00E30A25">
        <w:tc>
          <w:tcPr>
            <w:tcW w:w="726" w:type="dxa"/>
          </w:tcPr>
          <w:p w14:paraId="129B8DA3" w14:textId="77777777" w:rsidR="00F05887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10.</w:t>
            </w:r>
          </w:p>
        </w:tc>
        <w:tc>
          <w:tcPr>
            <w:tcW w:w="8341" w:type="dxa"/>
          </w:tcPr>
          <w:p w14:paraId="74955485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ZADANIE 10.1</w:t>
            </w:r>
          </w:p>
          <w:p w14:paraId="1FD855E6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Prawidłowa odpowiedź: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19"/>
              <w:gridCol w:w="1974"/>
              <w:gridCol w:w="2129"/>
              <w:gridCol w:w="893"/>
            </w:tblGrid>
            <w:tr w:rsidR="005B15FC" w:rsidRPr="005B15FC" w14:paraId="6646A73D" w14:textId="77777777" w:rsidTr="00E30A25">
              <w:trPr>
                <w:trHeight w:val="1020"/>
              </w:trPr>
              <w:tc>
                <w:tcPr>
                  <w:tcW w:w="1922" w:type="pct"/>
                  <w:shd w:val="clear" w:color="auto" w:fill="auto"/>
                  <w:vAlign w:val="center"/>
                </w:tcPr>
                <w:p w14:paraId="49641B77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</w:rPr>
                    <w:t>drobny sprzęt laboratoryjny</w:t>
                  </w:r>
                </w:p>
              </w:tc>
              <w:tc>
                <w:tcPr>
                  <w:tcW w:w="1216" w:type="pct"/>
                  <w:shd w:val="clear" w:color="auto" w:fill="auto"/>
                  <w:vAlign w:val="center"/>
                </w:tcPr>
                <w:p w14:paraId="207E85F0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  <w:u w:val="single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  <w:u w:val="single"/>
                    </w:rPr>
                    <w:t>cylinder miarowy</w:t>
                  </w:r>
                </w:p>
              </w:tc>
              <w:tc>
                <w:tcPr>
                  <w:tcW w:w="1312" w:type="pct"/>
                  <w:shd w:val="clear" w:color="auto" w:fill="auto"/>
                  <w:vAlign w:val="center"/>
                </w:tcPr>
                <w:p w14:paraId="30E51CA2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  <w:u w:val="single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  <w:u w:val="single"/>
                    </w:rPr>
                    <w:t>waga analityczna</w:t>
                  </w:r>
                </w:p>
              </w:tc>
              <w:tc>
                <w:tcPr>
                  <w:tcW w:w="550" w:type="pct"/>
                  <w:shd w:val="clear" w:color="auto" w:fill="auto"/>
                  <w:vAlign w:val="center"/>
                </w:tcPr>
                <w:p w14:paraId="60884186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</w:rPr>
                    <w:t>zlewka</w:t>
                  </w:r>
                </w:p>
              </w:tc>
            </w:tr>
            <w:tr w:rsidR="005B15FC" w:rsidRPr="005B15FC" w14:paraId="18537E98" w14:textId="77777777" w:rsidTr="00E30A25">
              <w:trPr>
                <w:trHeight w:val="1134"/>
              </w:trPr>
              <w:tc>
                <w:tcPr>
                  <w:tcW w:w="1922" w:type="pct"/>
                  <w:shd w:val="clear" w:color="auto" w:fill="auto"/>
                  <w:vAlign w:val="center"/>
                </w:tcPr>
                <w:p w14:paraId="3F8ACF23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</w:rPr>
                    <w:t>substancje chemiczne</w:t>
                  </w:r>
                </w:p>
              </w:tc>
              <w:tc>
                <w:tcPr>
                  <w:tcW w:w="1216" w:type="pct"/>
                  <w:shd w:val="clear" w:color="auto" w:fill="auto"/>
                  <w:vAlign w:val="center"/>
                </w:tcPr>
                <w:p w14:paraId="4B3954D8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  <w:u w:val="single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  <w:u w:val="single"/>
                    </w:rPr>
                    <w:t>woda</w:t>
                  </w:r>
                </w:p>
              </w:tc>
              <w:tc>
                <w:tcPr>
                  <w:tcW w:w="1312" w:type="pct"/>
                  <w:shd w:val="clear" w:color="auto" w:fill="auto"/>
                  <w:vAlign w:val="center"/>
                </w:tcPr>
                <w:p w14:paraId="7178C838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</w:rPr>
                    <w:t>chlorek miedzi(II)</w:t>
                  </w:r>
                </w:p>
              </w:tc>
              <w:tc>
                <w:tcPr>
                  <w:tcW w:w="550" w:type="pct"/>
                  <w:shd w:val="clear" w:color="auto" w:fill="auto"/>
                  <w:vAlign w:val="center"/>
                </w:tcPr>
                <w:p w14:paraId="41A5FFCF" w14:textId="77777777" w:rsidR="005B15FC" w:rsidRPr="005B15FC" w:rsidRDefault="005B15FC" w:rsidP="005B15FC">
                  <w:pPr>
                    <w:spacing w:line="360" w:lineRule="auto"/>
                    <w:jc w:val="center"/>
                    <w:rPr>
                      <w:rFonts w:ascii="Arial" w:eastAsia="Times New Roman" w:hAnsi="Arial" w:cs="Arial"/>
                      <w:sz w:val="24"/>
                      <w:u w:val="single"/>
                    </w:rPr>
                  </w:pPr>
                  <w:r w:rsidRPr="005B15FC">
                    <w:rPr>
                      <w:rFonts w:ascii="Arial" w:eastAsia="Times New Roman" w:hAnsi="Arial" w:cs="Arial"/>
                      <w:sz w:val="24"/>
                      <w:u w:val="single"/>
                    </w:rPr>
                    <w:t>miedź</w:t>
                  </w:r>
                </w:p>
              </w:tc>
            </w:tr>
          </w:tbl>
          <w:p w14:paraId="562C5141" w14:textId="77777777" w:rsidR="00CA360B" w:rsidRDefault="00CA360B" w:rsidP="00FE2A6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867003" w14:textId="77777777" w:rsidR="00225A00" w:rsidRPr="005B15FC" w:rsidRDefault="00225A00" w:rsidP="00FE2A6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3601C0" w14:textId="6E58A9EE" w:rsid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lastRenderedPageBreak/>
              <w:t xml:space="preserve">Punktacja: </w:t>
            </w:r>
          </w:p>
          <w:p w14:paraId="485260C0" w14:textId="00339A8C" w:rsidR="00F9251A" w:rsidRPr="00F9251A" w:rsidRDefault="00F9251A" w:rsidP="001B577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 xml:space="preserve">Za każde poprawne podkreślenie należy przyznać jeden punkt. Jeśli zawodnik zaznaczył </w:t>
            </w:r>
            <w:r w:rsidR="00595BDB">
              <w:rPr>
                <w:rFonts w:ascii="Arial" w:eastAsia="Times New Roman" w:hAnsi="Arial" w:cs="Arial"/>
                <w:sz w:val="24"/>
              </w:rPr>
              <w:t xml:space="preserve">wszystkie </w:t>
            </w:r>
            <w:r w:rsidRPr="00F9251A">
              <w:rPr>
                <w:rFonts w:ascii="Arial" w:eastAsia="Times New Roman" w:hAnsi="Arial" w:cs="Arial"/>
                <w:sz w:val="24"/>
              </w:rPr>
              <w:t>komórki w linii należy przyznać 0 pkt.</w:t>
            </w:r>
          </w:p>
          <w:p w14:paraId="1B568B81" w14:textId="77777777" w:rsidR="005B15FC" w:rsidRPr="005B15FC" w:rsidRDefault="005B15FC" w:rsidP="005B15FC">
            <w:pPr>
              <w:rPr>
                <w:rFonts w:ascii="Arial" w:eastAsia="Times New Roman" w:hAnsi="Arial" w:cs="Arial"/>
                <w:sz w:val="24"/>
              </w:rPr>
            </w:pPr>
          </w:p>
          <w:p w14:paraId="6232A0F6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ZADANIE 10.2.</w:t>
            </w:r>
          </w:p>
          <w:p w14:paraId="4B55FA0C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Przykładowa prawidłowa odpowiedź:</w:t>
            </w:r>
          </w:p>
          <w:p w14:paraId="3C6681CA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Zważenie próbki miedzi. Umieszczenie wody w cylindrze miarowym. Odczytanie objętości wody. Wrzucenie próbki miedzi do cylindra. Odczytanie nowej objętości.</w:t>
            </w:r>
          </w:p>
          <w:p w14:paraId="438DFDA5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Punktacja:</w:t>
            </w:r>
          </w:p>
          <w:p w14:paraId="394885EC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3 pkt – odpowiedź zawierająca trzy elementy: pomiar wagi próbki, dwa pomiary objętości</w:t>
            </w:r>
          </w:p>
          <w:p w14:paraId="2E46868D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2 pkt - odpowiedź zawierająca dwa elementy z trzech: pomiar wagi próbki, dwa pomiary objętości</w:t>
            </w:r>
          </w:p>
          <w:p w14:paraId="62A4A490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1 pkt - odpowiedź zawierająca jeden element z trzech: pomiar wagi próbki, dwa pomiary objętości</w:t>
            </w:r>
          </w:p>
          <w:p w14:paraId="614A243E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0 pkt – brak odpowiedzi lub odpowiedź nie zawierająca żadnego z trzech elementów: pomiar wagi próbki, dwa pomiary objętości</w:t>
            </w:r>
          </w:p>
          <w:p w14:paraId="745D48FE" w14:textId="4178985B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 xml:space="preserve">Uwaga: każda prawidłowa odpowiedź zawierająca informację o różnicy objętości poziomów wody w cylindrze przed i po wrzuceniu do wody </w:t>
            </w:r>
            <w:r w:rsidR="009119DF">
              <w:rPr>
                <w:rFonts w:ascii="Arial" w:eastAsia="Times New Roman" w:hAnsi="Arial" w:cs="Arial"/>
                <w:sz w:val="24"/>
              </w:rPr>
              <w:t xml:space="preserve">miedzi </w:t>
            </w:r>
            <w:r w:rsidRPr="005B15FC">
              <w:rPr>
                <w:rFonts w:ascii="Arial" w:eastAsia="Times New Roman" w:hAnsi="Arial" w:cs="Arial"/>
                <w:sz w:val="24"/>
              </w:rPr>
              <w:t>należy traktować jako odpowiedź całkowicie poprawną.</w:t>
            </w:r>
          </w:p>
          <w:p w14:paraId="39C63CBF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ZADANIE 10.3.</w:t>
            </w:r>
          </w:p>
          <w:p w14:paraId="05154AA0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Przykładowa poprawna odpowiedź:</w:t>
            </w:r>
          </w:p>
          <w:p w14:paraId="1CDC8A6F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 xml:space="preserve">Otrzymane dane: </w:t>
            </w:r>
          </w:p>
          <w:p w14:paraId="53B7818A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m= 8,95 g</w:t>
            </w:r>
          </w:p>
          <w:p w14:paraId="41F17455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lastRenderedPageBreak/>
              <w:t>V</w:t>
            </w:r>
            <w:r w:rsidRPr="005B15FC">
              <w:rPr>
                <w:rFonts w:ascii="Arial" w:eastAsia="Times New Roman" w:hAnsi="Arial" w:cs="Arial"/>
                <w:sz w:val="24"/>
                <w:vertAlign w:val="subscript"/>
              </w:rPr>
              <w:t>1</w:t>
            </w:r>
            <w:r w:rsidRPr="005B15FC">
              <w:rPr>
                <w:rFonts w:ascii="Arial" w:eastAsia="Times New Roman" w:hAnsi="Arial" w:cs="Arial"/>
                <w:sz w:val="24"/>
              </w:rPr>
              <w:t>=30 cm</w:t>
            </w:r>
            <w:r w:rsidRPr="005B15FC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</w:p>
          <w:p w14:paraId="6708BB9D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V</w:t>
            </w:r>
            <w:r w:rsidRPr="005B15FC">
              <w:rPr>
                <w:rFonts w:ascii="Arial" w:eastAsia="Times New Roman" w:hAnsi="Arial" w:cs="Arial"/>
                <w:sz w:val="24"/>
                <w:vertAlign w:val="subscript"/>
              </w:rPr>
              <w:t>2</w:t>
            </w:r>
            <w:r w:rsidRPr="005B15FC">
              <w:rPr>
                <w:rFonts w:ascii="Arial" w:eastAsia="Times New Roman" w:hAnsi="Arial" w:cs="Arial"/>
                <w:sz w:val="24"/>
              </w:rPr>
              <w:t>= 31 cm</w:t>
            </w:r>
            <w:r w:rsidRPr="005B15FC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</w:p>
          <w:p w14:paraId="551274F6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 xml:space="preserve">Obliczenia: </w:t>
            </w:r>
          </w:p>
          <w:p w14:paraId="401DF608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d=8,95/(31-30)=8,95 g/ cm</w:t>
            </w:r>
            <w:r w:rsidRPr="005B15FC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</w:p>
          <w:p w14:paraId="587463A0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 xml:space="preserve">Punktacja: </w:t>
            </w:r>
          </w:p>
          <w:p w14:paraId="041EDF59" w14:textId="75D1523A" w:rsidR="005B15FC" w:rsidRPr="005B15FC" w:rsidRDefault="00995C61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3</w:t>
            </w:r>
            <w:r w:rsidR="005B15FC" w:rsidRPr="005B15FC">
              <w:rPr>
                <w:rFonts w:ascii="Arial" w:eastAsia="Times New Roman" w:hAnsi="Arial" w:cs="Arial"/>
                <w:sz w:val="24"/>
              </w:rPr>
              <w:t xml:space="preserve"> pkt- za poprawne wypisanie przykładowych danych otrzymanych w wyniku zaproponowanej procedury (uwzględniające poprawne jednostki), poprawną metodę i poprawne obliczenia prowadzące do poprawnego wyniku wraz z jednostką.</w:t>
            </w:r>
          </w:p>
          <w:p w14:paraId="2F6B143A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Po 1 pkt należy przyznać za:</w:t>
            </w:r>
          </w:p>
          <w:p w14:paraId="58026193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-poprawne dane otrzymane w wyniku zaproponowanej procedury</w:t>
            </w:r>
          </w:p>
          <w:p w14:paraId="6E6637B7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 xml:space="preserve">-poprawne obliczenia </w:t>
            </w:r>
          </w:p>
          <w:p w14:paraId="62745639" w14:textId="77777777" w:rsidR="005B15FC" w:rsidRPr="005B15FC" w:rsidRDefault="005B15FC" w:rsidP="005B15FC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- wynik z poprawną jednostką.</w:t>
            </w:r>
          </w:p>
          <w:p w14:paraId="0F681F6D" w14:textId="52CB978B" w:rsidR="005B15FC" w:rsidRPr="00D81022" w:rsidRDefault="005B15FC" w:rsidP="001B577B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B15FC">
              <w:rPr>
                <w:rFonts w:ascii="Arial" w:eastAsia="Times New Roman" w:hAnsi="Arial" w:cs="Arial"/>
                <w:sz w:val="24"/>
              </w:rPr>
              <w:t>Za rozwiązanie, w którym niepoprawnie powiązano objętość z masą należy przyznać 0 pkt.</w:t>
            </w:r>
          </w:p>
        </w:tc>
        <w:tc>
          <w:tcPr>
            <w:tcW w:w="851" w:type="dxa"/>
          </w:tcPr>
          <w:p w14:paraId="288A640D" w14:textId="77777777" w:rsidR="00F05887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</w:t>
            </w:r>
            <w:r w:rsidR="00CA360B" w:rsidRPr="00D81022">
              <w:rPr>
                <w:rFonts w:ascii="Arial" w:hAnsi="Arial" w:cs="Arial"/>
                <w:sz w:val="24"/>
                <w:szCs w:val="24"/>
              </w:rPr>
              <w:t>-3-4-5-6-7-8-9-10</w:t>
            </w:r>
          </w:p>
          <w:p w14:paraId="602D1D30" w14:textId="77777777" w:rsidR="00BD059B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D059B" w:rsidRPr="00D81022" w14:paraId="7D787470" w14:textId="77777777" w:rsidTr="00E30A25">
        <w:tc>
          <w:tcPr>
            <w:tcW w:w="726" w:type="dxa"/>
          </w:tcPr>
          <w:p w14:paraId="635CD0DB" w14:textId="77777777" w:rsidR="00BD059B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11.</w:t>
            </w:r>
          </w:p>
        </w:tc>
        <w:tc>
          <w:tcPr>
            <w:tcW w:w="8341" w:type="dxa"/>
          </w:tcPr>
          <w:p w14:paraId="7AC54549" w14:textId="77777777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Zadanie 11.1</w:t>
            </w:r>
          </w:p>
          <w:p w14:paraId="7CFFF8A7" w14:textId="001D77A3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Jest to mieszanina niejednorodna, ponieważ składniki można odróżnić gołym okiem</w:t>
            </w:r>
            <w:r w:rsidR="009119DF">
              <w:rPr>
                <w:rFonts w:ascii="Arial" w:eastAsia="Times New Roman" w:hAnsi="Arial" w:cs="Arial"/>
                <w:sz w:val="24"/>
              </w:rPr>
              <w:t xml:space="preserve"> </w:t>
            </w:r>
            <w:r w:rsidR="001D6AE8">
              <w:rPr>
                <w:rFonts w:ascii="Arial" w:eastAsia="Times New Roman" w:hAnsi="Arial" w:cs="Arial"/>
                <w:sz w:val="24"/>
              </w:rPr>
              <w:t>lub prostego sprzętu optycznego</w:t>
            </w:r>
            <w:r w:rsidRPr="00CC11AE">
              <w:rPr>
                <w:rFonts w:ascii="Arial" w:eastAsia="Times New Roman" w:hAnsi="Arial" w:cs="Arial"/>
                <w:sz w:val="24"/>
              </w:rPr>
              <w:t>.</w:t>
            </w:r>
          </w:p>
          <w:p w14:paraId="02F317AE" w14:textId="05834C56" w:rsidR="00CC11AE" w:rsidRDefault="00CC11AE" w:rsidP="00CC11AE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1914217D" w14:textId="64B9532C" w:rsidR="001D6AE8" w:rsidRDefault="001D6AE8" w:rsidP="00CC11AE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Za poprawne uzasadnienie przyjmuje się wymienienie sformułowania „gołym okiem” lub „prostego sprzętu laboratoryjnego”.</w:t>
            </w:r>
          </w:p>
          <w:p w14:paraId="1D06AB0B" w14:textId="77777777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Punktacja:</w:t>
            </w:r>
          </w:p>
          <w:p w14:paraId="60E053C2" w14:textId="77777777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2 pkt – poprawne rozstrzygnięcie i poprawne uzasadnienie</w:t>
            </w:r>
          </w:p>
          <w:p w14:paraId="18FA29A6" w14:textId="77777777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1 pkt – poprawne rozstrzygnięcie i błędne uzasadnienie</w:t>
            </w:r>
          </w:p>
          <w:p w14:paraId="7238B00C" w14:textId="1214F84B" w:rsidR="00595BDB" w:rsidRDefault="00595BDB" w:rsidP="00595BD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0 pkt – niepoprawna odpowiedź lub brak odpowiedzi</w:t>
            </w:r>
          </w:p>
          <w:p w14:paraId="4985FED5" w14:textId="77777777" w:rsidR="00595BDB" w:rsidRPr="00CC11AE" w:rsidRDefault="00595BDB" w:rsidP="00595BD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42E02F2D" w14:textId="77777777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lastRenderedPageBreak/>
              <w:t>Zadanie 11.2</w:t>
            </w:r>
          </w:p>
          <w:p w14:paraId="2D7E9756" w14:textId="0EC5CC9B" w:rsid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Naczynia szklane (np. kolba, zlewka), bagietka, lejek, sączek, palnik</w:t>
            </w:r>
          </w:p>
          <w:p w14:paraId="54825CE4" w14:textId="77777777" w:rsidR="00326574" w:rsidRPr="00CC11AE" w:rsidRDefault="00326574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1A8A9E32" w14:textId="77777777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Punktacja:</w:t>
            </w:r>
          </w:p>
          <w:p w14:paraId="4777533C" w14:textId="54D9053C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2 pkt – poprawna lista wszystkich potrzebnych w zaproponowanej metodzie sprzętów laboratoryjnych</w:t>
            </w:r>
            <w:r w:rsidR="007D7A2D">
              <w:rPr>
                <w:rFonts w:ascii="Arial" w:eastAsia="Times New Roman" w:hAnsi="Arial" w:cs="Arial"/>
                <w:sz w:val="24"/>
              </w:rPr>
              <w:t xml:space="preserve"> opisanej w zadaniu 11.3</w:t>
            </w:r>
            <w:r w:rsidRPr="00CC11AE">
              <w:rPr>
                <w:rFonts w:ascii="Arial" w:eastAsia="Times New Roman" w:hAnsi="Arial" w:cs="Arial"/>
                <w:sz w:val="24"/>
              </w:rPr>
              <w:t>.</w:t>
            </w:r>
          </w:p>
          <w:p w14:paraId="47C0F81E" w14:textId="471EF2CE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1 pkt – poprawna lista bez jednego elementu potrzebnego w zaproponowanej metodzie sprzętu laboratoryjnego</w:t>
            </w:r>
            <w:r w:rsidR="007D7A2D">
              <w:rPr>
                <w:rFonts w:ascii="Arial" w:eastAsia="Times New Roman" w:hAnsi="Arial" w:cs="Arial"/>
                <w:sz w:val="24"/>
              </w:rPr>
              <w:t xml:space="preserve"> opisanej w zadaniu 11.3</w:t>
            </w:r>
            <w:r w:rsidRPr="00CC11AE">
              <w:rPr>
                <w:rFonts w:ascii="Arial" w:eastAsia="Times New Roman" w:hAnsi="Arial" w:cs="Arial"/>
                <w:sz w:val="24"/>
              </w:rPr>
              <w:t>.</w:t>
            </w:r>
          </w:p>
          <w:p w14:paraId="6C807B62" w14:textId="36798B12" w:rsidR="00CC11AE" w:rsidRDefault="00595BDB" w:rsidP="00595BD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 xml:space="preserve">0 pkt – poprawna lista bez dwóch elementów potrzebnego w zaproponowanej metodzie sprzętu laboratoryjnego </w:t>
            </w:r>
            <w:r w:rsidR="007D7A2D">
              <w:rPr>
                <w:rFonts w:ascii="Arial" w:eastAsia="Times New Roman" w:hAnsi="Arial" w:cs="Arial"/>
                <w:sz w:val="24"/>
              </w:rPr>
              <w:t xml:space="preserve">opisanej w zadaniu 11.3 </w:t>
            </w:r>
            <w:r w:rsidRPr="00CC11AE">
              <w:rPr>
                <w:rFonts w:ascii="Arial" w:eastAsia="Times New Roman" w:hAnsi="Arial" w:cs="Arial"/>
                <w:sz w:val="24"/>
              </w:rPr>
              <w:t>lub brak odpowiedzi</w:t>
            </w:r>
          </w:p>
          <w:p w14:paraId="2CEBCA55" w14:textId="77777777" w:rsidR="00595BDB" w:rsidRPr="00CC11AE" w:rsidRDefault="00595BDB" w:rsidP="00595BD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180A40D6" w14:textId="77777777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Zadanie 11.3</w:t>
            </w:r>
          </w:p>
          <w:p w14:paraId="5C660A50" w14:textId="77777777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-dodanie wody do mieszaniny,</w:t>
            </w:r>
          </w:p>
          <w:p w14:paraId="51A67E38" w14:textId="77777777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-otrzymaną mieszaninę należy przesączyć</w:t>
            </w:r>
          </w:p>
          <w:p w14:paraId="7B451E68" w14:textId="77777777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-przesącz odparować.</w:t>
            </w:r>
          </w:p>
          <w:p w14:paraId="25AC637C" w14:textId="77777777" w:rsidR="00CA5C5B" w:rsidRDefault="00CA5C5B" w:rsidP="00F56A5D">
            <w:pPr>
              <w:rPr>
                <w:rFonts w:ascii="Arial" w:hAnsi="Arial" w:cs="Arial"/>
                <w:sz w:val="24"/>
                <w:szCs w:val="24"/>
              </w:rPr>
            </w:pPr>
          </w:p>
          <w:p w14:paraId="3CFE7052" w14:textId="77777777" w:rsidR="00595BDB" w:rsidRPr="00CC11AE" w:rsidRDefault="00595BDB" w:rsidP="00595BDB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CC11AE">
              <w:rPr>
                <w:rFonts w:ascii="Arial" w:eastAsia="Times New Roman" w:hAnsi="Arial" w:cs="Arial"/>
                <w:sz w:val="24"/>
              </w:rPr>
              <w:t>Punktacja:</w:t>
            </w:r>
          </w:p>
          <w:p w14:paraId="75E79DA7" w14:textId="77777777" w:rsidR="00CC11AE" w:rsidRPr="005F4C3D" w:rsidRDefault="00CC11AE" w:rsidP="005F4C3D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F4C3D">
              <w:rPr>
                <w:rFonts w:ascii="Arial" w:eastAsia="Times New Roman" w:hAnsi="Arial" w:cs="Arial"/>
                <w:sz w:val="24"/>
              </w:rPr>
              <w:t>2 pkt – poprawny opis uwzględniający wszystkie etapy procedury prowadzącej do rozdzielania na składniki mieszaniny soli kuchennej i mąki.</w:t>
            </w:r>
          </w:p>
          <w:p w14:paraId="51980501" w14:textId="77777777" w:rsidR="00CC11AE" w:rsidRPr="005F4C3D" w:rsidRDefault="00CC11AE" w:rsidP="005F4C3D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F4C3D">
              <w:rPr>
                <w:rFonts w:ascii="Arial" w:eastAsia="Times New Roman" w:hAnsi="Arial" w:cs="Arial"/>
                <w:sz w:val="24"/>
              </w:rPr>
              <w:t>1 pkt – poprawny opis bez uwzględnienia jednego etapu poprawnej procedury prowadzącej do rozdzielania na składniki mieszaniny soli kuchennej i mąki.</w:t>
            </w:r>
          </w:p>
          <w:p w14:paraId="41AC2956" w14:textId="65D3A628" w:rsidR="00CC11AE" w:rsidRPr="00CC11AE" w:rsidRDefault="00CC11AE" w:rsidP="00CC11AE">
            <w:pPr>
              <w:spacing w:line="24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5F4C3D">
              <w:rPr>
                <w:rFonts w:ascii="Arial" w:eastAsia="Times New Roman" w:hAnsi="Arial" w:cs="Arial"/>
                <w:sz w:val="24"/>
              </w:rPr>
              <w:t>0 pkt – całkowicie niepoprawny opis procedury prowadzącej do rozdzielania na składniki mieszaniny soli kuchennej i mąki lub brak odpowiedzi.</w:t>
            </w:r>
          </w:p>
          <w:p w14:paraId="04BAA0A9" w14:textId="77777777" w:rsidR="00CC11AE" w:rsidRPr="00D81022" w:rsidRDefault="00CC11AE" w:rsidP="00F56A5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1" w:type="dxa"/>
          </w:tcPr>
          <w:p w14:paraId="06B233C3" w14:textId="77777777" w:rsidR="00BD059B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-5-6</w:t>
            </w:r>
          </w:p>
        </w:tc>
      </w:tr>
      <w:tr w:rsidR="00BD059B" w:rsidRPr="00D81022" w14:paraId="06F81444" w14:textId="77777777" w:rsidTr="00E30A25">
        <w:trPr>
          <w:trHeight w:val="5528"/>
        </w:trPr>
        <w:tc>
          <w:tcPr>
            <w:tcW w:w="726" w:type="dxa"/>
          </w:tcPr>
          <w:p w14:paraId="1117DA29" w14:textId="77777777" w:rsidR="00BD059B" w:rsidRPr="00D81022" w:rsidRDefault="00BD059B" w:rsidP="00F56A5D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12.</w:t>
            </w:r>
          </w:p>
        </w:tc>
        <w:tc>
          <w:tcPr>
            <w:tcW w:w="8341" w:type="dxa"/>
          </w:tcPr>
          <w:p w14:paraId="5B1918E8" w14:textId="1DBD726C" w:rsidR="00DD0DDD" w:rsidRPr="00D81022" w:rsidRDefault="00595BDB" w:rsidP="00CB65E2">
            <w:pPr>
              <w:ind w:firstLine="708"/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object w:dxaOrig="4395" w:dyaOrig="4815" w14:anchorId="32CB0F7B">
                <v:shape id="_x0000_i1028" type="#_x0000_t75" style="width:111pt;height:121.5pt" o:ole="">
                  <v:imagedata r:id="rId11" o:title=""/>
                </v:shape>
                <o:OLEObject Type="Embed" ProgID="PBrush" ShapeID="_x0000_i1028" DrawAspect="Content" ObjectID="_1698755226" r:id="rId12"/>
              </w:object>
            </w:r>
          </w:p>
          <w:p w14:paraId="6CDD5718" w14:textId="77777777" w:rsidR="00CB65E2" w:rsidRPr="00D81022" w:rsidRDefault="00CB65E2" w:rsidP="00CB65E2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300 g – 129 g = 171 g wody</w:t>
            </w:r>
          </w:p>
          <w:p w14:paraId="02631342" w14:textId="77777777" w:rsidR="000236BA" w:rsidRPr="00205B73" w:rsidRDefault="000236BA" w:rsidP="00CB65E2">
            <w:pPr>
              <w:rPr>
                <w:rFonts w:ascii="Arial" w:hAnsi="Arial" w:cs="Arial"/>
                <w:sz w:val="24"/>
                <w:szCs w:val="24"/>
              </w:rPr>
            </w:pPr>
            <w:r w:rsidRPr="00205B73">
              <w:rPr>
                <w:rFonts w:ascii="Arial" w:hAnsi="Arial" w:cs="Arial"/>
                <w:sz w:val="24"/>
                <w:szCs w:val="24"/>
              </w:rPr>
              <w:t>m = 300 g</w:t>
            </w:r>
          </w:p>
          <w:p w14:paraId="2DE66EDE" w14:textId="77777777" w:rsidR="000236BA" w:rsidRPr="004D6661" w:rsidRDefault="000236BA" w:rsidP="00CB65E2">
            <w:pPr>
              <w:rPr>
                <w:rFonts w:ascii="Arial" w:hAnsi="Arial" w:cs="Arial"/>
                <w:sz w:val="24"/>
                <w:szCs w:val="24"/>
              </w:rPr>
            </w:pPr>
            <w:r w:rsidRPr="004D6661">
              <w:rPr>
                <w:rFonts w:ascii="Arial" w:hAnsi="Arial" w:cs="Arial"/>
                <w:sz w:val="24"/>
                <w:szCs w:val="24"/>
              </w:rPr>
              <w:t>d = 1,39 g/cm</w:t>
            </w:r>
            <w:r w:rsidRPr="004D6661">
              <w:rPr>
                <w:rFonts w:ascii="Arial" w:hAnsi="Arial" w:cs="Arial"/>
                <w:sz w:val="24"/>
                <w:szCs w:val="24"/>
                <w:vertAlign w:val="superscript"/>
              </w:rPr>
              <w:t>3</w:t>
            </w:r>
          </w:p>
          <w:p w14:paraId="7C3814B6" w14:textId="77777777" w:rsidR="000236BA" w:rsidRPr="0064642A" w:rsidRDefault="000236BA" w:rsidP="00CB65E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4642A">
              <w:rPr>
                <w:rFonts w:ascii="Arial" w:hAnsi="Arial" w:cs="Arial"/>
                <w:sz w:val="24"/>
                <w:szCs w:val="24"/>
                <w:lang w:val="en-US"/>
              </w:rPr>
              <w:t>d=m/V              V=m/d</w:t>
            </w:r>
          </w:p>
          <w:p w14:paraId="0E7F87B3" w14:textId="77777777" w:rsidR="000236BA" w:rsidRPr="0064642A" w:rsidRDefault="000236BA" w:rsidP="00CB65E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64642A">
              <w:rPr>
                <w:rFonts w:ascii="Arial" w:hAnsi="Arial" w:cs="Arial"/>
                <w:sz w:val="24"/>
                <w:szCs w:val="24"/>
                <w:lang w:val="en-US"/>
              </w:rPr>
              <w:t>V = 300 g / 1,39 g/cm</w:t>
            </w:r>
            <w:r w:rsidRPr="0064642A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  <w:p w14:paraId="4D85A1FD" w14:textId="77777777" w:rsidR="000236BA" w:rsidRDefault="000236BA" w:rsidP="00CB65E2">
            <w:pPr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t>V = 216 cm</w:t>
            </w:r>
            <w:r w:rsidRPr="00D81022">
              <w:rPr>
                <w:rFonts w:ascii="Arial" w:hAnsi="Arial" w:cs="Arial"/>
                <w:sz w:val="24"/>
                <w:szCs w:val="24"/>
                <w:vertAlign w:val="superscript"/>
              </w:rPr>
              <w:t xml:space="preserve">3            </w:t>
            </w:r>
            <w:r w:rsidRPr="00D81022">
              <w:rPr>
                <w:rFonts w:ascii="Arial" w:hAnsi="Arial" w:cs="Arial"/>
                <w:sz w:val="24"/>
                <w:szCs w:val="24"/>
              </w:rPr>
              <w:t>V = 0,216 dm</w:t>
            </w:r>
            <w:r w:rsidRPr="00D81022">
              <w:rPr>
                <w:rFonts w:ascii="Arial" w:hAnsi="Arial" w:cs="Arial"/>
                <w:sz w:val="24"/>
                <w:szCs w:val="24"/>
                <w:vertAlign w:val="superscript"/>
              </w:rPr>
              <w:t>3</w:t>
            </w:r>
          </w:p>
          <w:p w14:paraId="1AA43716" w14:textId="77777777" w:rsidR="00F9251A" w:rsidRPr="00D81022" w:rsidRDefault="00F9251A" w:rsidP="00CB65E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E2081B" w14:textId="77777777" w:rsidR="00F9251A" w:rsidRPr="00F9251A" w:rsidRDefault="00F9251A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Po 1 pkt należy przyznać za każdy element:</w:t>
            </w:r>
          </w:p>
          <w:p w14:paraId="025DC7BB" w14:textId="45FC1D9C" w:rsidR="00F9251A" w:rsidRPr="00F9251A" w:rsidRDefault="00F9251A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poprawna metoda łącząca dane z szukanymi</w:t>
            </w:r>
            <w:r w:rsidR="00326574">
              <w:rPr>
                <w:rFonts w:ascii="Arial" w:eastAsia="Times New Roman" w:hAnsi="Arial" w:cs="Arial"/>
                <w:sz w:val="24"/>
              </w:rPr>
              <w:t xml:space="preserve"> prowadząca do obliczenia masy roztworu kwasu </w:t>
            </w:r>
            <w:r w:rsidRPr="00F9251A">
              <w:rPr>
                <w:rFonts w:ascii="Arial" w:eastAsia="Times New Roman" w:hAnsi="Arial" w:cs="Arial"/>
                <w:sz w:val="24"/>
              </w:rPr>
              <w:t>,</w:t>
            </w:r>
          </w:p>
          <w:p w14:paraId="7EDD7941" w14:textId="5FCB73F9" w:rsidR="00326574" w:rsidRDefault="00326574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poprawna metoda łącząca dane z szukanymi</w:t>
            </w:r>
            <w:r>
              <w:rPr>
                <w:rFonts w:ascii="Arial" w:eastAsia="Times New Roman" w:hAnsi="Arial" w:cs="Arial"/>
                <w:sz w:val="24"/>
              </w:rPr>
              <w:t xml:space="preserve"> prowadząca do obliczenia masy wody</w:t>
            </w:r>
            <w:r w:rsidRPr="00F9251A">
              <w:rPr>
                <w:rFonts w:ascii="Arial" w:eastAsia="Times New Roman" w:hAnsi="Arial" w:cs="Arial"/>
                <w:sz w:val="24"/>
              </w:rPr>
              <w:t>,</w:t>
            </w:r>
          </w:p>
          <w:p w14:paraId="62C41531" w14:textId="378B8797" w:rsidR="00F9251A" w:rsidRPr="00F9251A" w:rsidRDefault="00F9251A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poprawne obliczenia</w:t>
            </w:r>
            <w:r w:rsidR="00326574">
              <w:rPr>
                <w:rFonts w:ascii="Arial" w:eastAsia="Times New Roman" w:hAnsi="Arial" w:cs="Arial"/>
                <w:sz w:val="24"/>
              </w:rPr>
              <w:t xml:space="preserve"> prowadzące do otrzymania masy roztworu kwasu i wody</w:t>
            </w:r>
          </w:p>
          <w:p w14:paraId="176DE4DA" w14:textId="585B261E" w:rsidR="00F9251A" w:rsidRDefault="00F9251A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zapis wyniku zaokrąglonego do jedności</w:t>
            </w:r>
            <w:r w:rsidR="00326574">
              <w:rPr>
                <w:rFonts w:ascii="Arial" w:eastAsia="Times New Roman" w:hAnsi="Arial" w:cs="Arial"/>
                <w:sz w:val="24"/>
              </w:rPr>
              <w:t xml:space="preserve"> (masy </w:t>
            </w:r>
            <w:r w:rsidR="00651C9A">
              <w:rPr>
                <w:rFonts w:ascii="Arial" w:eastAsia="Times New Roman" w:hAnsi="Arial" w:cs="Arial"/>
                <w:sz w:val="24"/>
              </w:rPr>
              <w:t xml:space="preserve">roztworu </w:t>
            </w:r>
            <w:r w:rsidR="00326574">
              <w:rPr>
                <w:rFonts w:ascii="Arial" w:eastAsia="Times New Roman" w:hAnsi="Arial" w:cs="Arial"/>
                <w:sz w:val="24"/>
              </w:rPr>
              <w:t>kwasu)</w:t>
            </w:r>
          </w:p>
          <w:p w14:paraId="158B698A" w14:textId="3B17E6F5" w:rsidR="00326574" w:rsidRDefault="00326574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zapis wyniku zaokrąglonego do jedności</w:t>
            </w:r>
            <w:r>
              <w:rPr>
                <w:rFonts w:ascii="Arial" w:eastAsia="Times New Roman" w:hAnsi="Arial" w:cs="Arial"/>
                <w:sz w:val="24"/>
              </w:rPr>
              <w:t xml:space="preserve"> (masy wody)</w:t>
            </w:r>
          </w:p>
          <w:p w14:paraId="6CA91E18" w14:textId="18E3F45F" w:rsidR="00326574" w:rsidRDefault="00326574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poprawna metoda łącząca dane z szukanymi</w:t>
            </w:r>
            <w:r>
              <w:rPr>
                <w:rFonts w:ascii="Arial" w:eastAsia="Times New Roman" w:hAnsi="Arial" w:cs="Arial"/>
                <w:sz w:val="24"/>
              </w:rPr>
              <w:t xml:space="preserve"> prowadząca do obliczenia objętości </w:t>
            </w:r>
            <w:r w:rsidR="00651C9A">
              <w:rPr>
                <w:rFonts w:ascii="Arial" w:eastAsia="Times New Roman" w:hAnsi="Arial" w:cs="Arial"/>
                <w:sz w:val="24"/>
              </w:rPr>
              <w:t>roztworu kwasu</w:t>
            </w:r>
          </w:p>
          <w:p w14:paraId="705CFB73" w14:textId="27D2B1B6" w:rsidR="00326574" w:rsidRDefault="00326574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poprawne obliczenia</w:t>
            </w:r>
            <w:r>
              <w:rPr>
                <w:rFonts w:ascii="Arial" w:eastAsia="Times New Roman" w:hAnsi="Arial" w:cs="Arial"/>
                <w:sz w:val="24"/>
              </w:rPr>
              <w:t xml:space="preserve"> prowadzące do otrzymania objętości</w:t>
            </w:r>
            <w:r w:rsidR="00651C9A">
              <w:rPr>
                <w:rFonts w:ascii="Arial" w:eastAsia="Times New Roman" w:hAnsi="Arial" w:cs="Arial"/>
                <w:sz w:val="24"/>
              </w:rPr>
              <w:t xml:space="preserve"> roztworu kwasu</w:t>
            </w:r>
          </w:p>
          <w:p w14:paraId="7C3CD4D8" w14:textId="3464610E" w:rsidR="00326574" w:rsidRPr="00F9251A" w:rsidRDefault="00326574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zapis wyniku zaokrąglonego do jedności</w:t>
            </w:r>
            <w:r>
              <w:rPr>
                <w:rFonts w:ascii="Arial" w:eastAsia="Times New Roman" w:hAnsi="Arial" w:cs="Arial"/>
                <w:sz w:val="24"/>
              </w:rPr>
              <w:t xml:space="preserve"> w cm</w:t>
            </w:r>
            <w:r w:rsidRPr="001B577B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</w:p>
          <w:p w14:paraId="6DF146D3" w14:textId="77777777" w:rsidR="00F9251A" w:rsidRPr="00F9251A" w:rsidRDefault="00F9251A" w:rsidP="00F9251A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lastRenderedPageBreak/>
              <w:t>- wynik zapisany w dm</w:t>
            </w:r>
            <w:r w:rsidRPr="00F9251A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  <w:r w:rsidRPr="00F9251A">
              <w:rPr>
                <w:rFonts w:ascii="Arial" w:eastAsia="Times New Roman" w:hAnsi="Arial" w:cs="Arial"/>
                <w:sz w:val="24"/>
              </w:rPr>
              <w:t>.</w:t>
            </w:r>
          </w:p>
          <w:p w14:paraId="5C36FF5E" w14:textId="77777777" w:rsidR="000236BA" w:rsidRPr="00D81022" w:rsidRDefault="00F9251A" w:rsidP="00F9251A">
            <w:pPr>
              <w:rPr>
                <w:rFonts w:ascii="Arial" w:hAnsi="Arial" w:cs="Arial"/>
                <w:sz w:val="24"/>
                <w:szCs w:val="24"/>
              </w:rPr>
            </w:pPr>
            <w:r w:rsidRPr="00F9251A">
              <w:rPr>
                <w:rFonts w:ascii="Arial" w:eastAsia="Times New Roman" w:hAnsi="Arial" w:cs="Arial"/>
                <w:sz w:val="24"/>
              </w:rPr>
              <w:t>- wynik zapisany w cm</w:t>
            </w:r>
            <w:r w:rsidRPr="00F9251A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  <w:r w:rsidRPr="00F9251A">
              <w:rPr>
                <w:rFonts w:ascii="Arial" w:eastAsia="Times New Roman" w:hAnsi="Arial" w:cs="Arial"/>
                <w:sz w:val="24"/>
              </w:rPr>
              <w:t>.</w:t>
            </w:r>
          </w:p>
        </w:tc>
        <w:tc>
          <w:tcPr>
            <w:tcW w:w="851" w:type="dxa"/>
          </w:tcPr>
          <w:p w14:paraId="44EF9696" w14:textId="77777777" w:rsidR="00677096" w:rsidRPr="00D81022" w:rsidRDefault="000236BA" w:rsidP="00677096">
            <w:pPr>
              <w:rPr>
                <w:rFonts w:ascii="Arial" w:hAnsi="Arial" w:cs="Arial"/>
                <w:sz w:val="24"/>
                <w:szCs w:val="24"/>
              </w:rPr>
            </w:pPr>
            <w:r w:rsidRPr="00D81022">
              <w:rPr>
                <w:rFonts w:ascii="Arial" w:hAnsi="Arial" w:cs="Arial"/>
                <w:sz w:val="24"/>
                <w:szCs w:val="24"/>
              </w:rPr>
              <w:lastRenderedPageBreak/>
              <w:t>0-1-2-3-4-5-6-7-8-9-10</w:t>
            </w:r>
          </w:p>
          <w:p w14:paraId="3670BF60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6A9946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86CC45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577BF6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3B60CF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FDDA3D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74AA255B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681409" w14:textId="77777777" w:rsidR="00677096" w:rsidRPr="00D81022" w:rsidRDefault="00677096" w:rsidP="00677096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D58066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4EABAECF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2B5E084D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71484A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EF2251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4E043253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120B7D23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CC702B" w14:textId="77777777" w:rsidR="00DD0DDD" w:rsidRPr="00D81022" w:rsidRDefault="00DD0DDD" w:rsidP="00DD0DD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62E24BB" w14:textId="77777777" w:rsidR="004776C2" w:rsidRPr="00D81022" w:rsidRDefault="00B46FCC" w:rsidP="00F56A5D">
      <w:pPr>
        <w:rPr>
          <w:rFonts w:ascii="Arial" w:hAnsi="Arial" w:cs="Arial"/>
          <w:sz w:val="24"/>
          <w:szCs w:val="24"/>
        </w:rPr>
      </w:pPr>
    </w:p>
    <w:sectPr w:rsidR="004776C2" w:rsidRPr="00D810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694"/>
    <w:multiLevelType w:val="hybridMultilevel"/>
    <w:tmpl w:val="96A4BA86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3951C7"/>
    <w:multiLevelType w:val="hybridMultilevel"/>
    <w:tmpl w:val="CA78DFF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bcwMjayNDc2MzFV0lEKTi0uzszPAykwqQUAxVGhXywAAAA="/>
  </w:docVars>
  <w:rsids>
    <w:rsidRoot w:val="00F56A5D"/>
    <w:rsid w:val="000236BA"/>
    <w:rsid w:val="00091673"/>
    <w:rsid w:val="00093186"/>
    <w:rsid w:val="000D60B1"/>
    <w:rsid w:val="0013015B"/>
    <w:rsid w:val="0013528B"/>
    <w:rsid w:val="00135529"/>
    <w:rsid w:val="00163BC1"/>
    <w:rsid w:val="00174CBC"/>
    <w:rsid w:val="00180DEC"/>
    <w:rsid w:val="001829B1"/>
    <w:rsid w:val="001A21C7"/>
    <w:rsid w:val="001B457F"/>
    <w:rsid w:val="001B577B"/>
    <w:rsid w:val="001D6AE8"/>
    <w:rsid w:val="001E6248"/>
    <w:rsid w:val="00205B73"/>
    <w:rsid w:val="00225A00"/>
    <w:rsid w:val="002327C5"/>
    <w:rsid w:val="002B12BD"/>
    <w:rsid w:val="00326574"/>
    <w:rsid w:val="00404EF8"/>
    <w:rsid w:val="004125FE"/>
    <w:rsid w:val="004452DA"/>
    <w:rsid w:val="004B48ED"/>
    <w:rsid w:val="004D6661"/>
    <w:rsid w:val="005025D4"/>
    <w:rsid w:val="005379AF"/>
    <w:rsid w:val="0054467F"/>
    <w:rsid w:val="00553039"/>
    <w:rsid w:val="00595BDB"/>
    <w:rsid w:val="005A5B4C"/>
    <w:rsid w:val="005B15FC"/>
    <w:rsid w:val="005F4C3D"/>
    <w:rsid w:val="0064642A"/>
    <w:rsid w:val="00651C9A"/>
    <w:rsid w:val="00667E30"/>
    <w:rsid w:val="00677096"/>
    <w:rsid w:val="00687F73"/>
    <w:rsid w:val="006A6826"/>
    <w:rsid w:val="006F0491"/>
    <w:rsid w:val="0078724D"/>
    <w:rsid w:val="00792423"/>
    <w:rsid w:val="007D7A2D"/>
    <w:rsid w:val="00834AE2"/>
    <w:rsid w:val="008450CD"/>
    <w:rsid w:val="00850D02"/>
    <w:rsid w:val="008671D7"/>
    <w:rsid w:val="009119DF"/>
    <w:rsid w:val="009253CA"/>
    <w:rsid w:val="00995C61"/>
    <w:rsid w:val="009A1184"/>
    <w:rsid w:val="009E5757"/>
    <w:rsid w:val="00A063E8"/>
    <w:rsid w:val="00B46FCC"/>
    <w:rsid w:val="00BD059B"/>
    <w:rsid w:val="00BD1CBF"/>
    <w:rsid w:val="00BF02AE"/>
    <w:rsid w:val="00C621FF"/>
    <w:rsid w:val="00CA360B"/>
    <w:rsid w:val="00CA5C5B"/>
    <w:rsid w:val="00CB65E2"/>
    <w:rsid w:val="00CC11AE"/>
    <w:rsid w:val="00CC5638"/>
    <w:rsid w:val="00D16706"/>
    <w:rsid w:val="00D171A8"/>
    <w:rsid w:val="00D81022"/>
    <w:rsid w:val="00D84B94"/>
    <w:rsid w:val="00DA3DA3"/>
    <w:rsid w:val="00DD0DDD"/>
    <w:rsid w:val="00E30A25"/>
    <w:rsid w:val="00EF64AC"/>
    <w:rsid w:val="00F05887"/>
    <w:rsid w:val="00F56A5D"/>
    <w:rsid w:val="00F9251A"/>
    <w:rsid w:val="00FA60BE"/>
    <w:rsid w:val="00FE2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D826B"/>
  <w15:chartTrackingRefBased/>
  <w15:docId w15:val="{9401773B-3CBA-41A3-8004-62CCB095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56A5D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56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D059B"/>
    <w:pPr>
      <w:ind w:left="720"/>
      <w:contextualSpacing/>
    </w:pPr>
  </w:style>
  <w:style w:type="paragraph" w:styleId="Poprawka">
    <w:name w:val="Revision"/>
    <w:hidden/>
    <w:uiPriority w:val="99"/>
    <w:semiHidden/>
    <w:rsid w:val="00595BDB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30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0A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9</Words>
  <Characters>5759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lucz etap szkolny Wojewódzki Konkurs Przedmiotowy z Chemii.docx</vt:lpstr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ucz etap szkolny Wojewódzki Konkurs Przedmiotowy z Chemii</dc:title>
  <dc:subject/>
  <dc:creator>Kuratorium Oświaty w Łodzi</dc:creator>
  <cp:keywords/>
  <dc:description/>
  <cp:lastModifiedBy>Marcin Markowski</cp:lastModifiedBy>
  <cp:revision>4</cp:revision>
  <cp:lastPrinted>2021-10-12T17:17:00Z</cp:lastPrinted>
  <dcterms:created xsi:type="dcterms:W3CDTF">2021-11-18T13:56:00Z</dcterms:created>
  <dcterms:modified xsi:type="dcterms:W3CDTF">2021-11-18T14:41:00Z</dcterms:modified>
</cp:coreProperties>
</file>